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DDF053" w14:textId="0859658A" w:rsidR="0039549A" w:rsidRPr="0039549A" w:rsidRDefault="00D63E2E" w:rsidP="0039549A">
      <w:pPr>
        <w:jc w:val="center"/>
        <w:rPr>
          <w:color w:val="FF0000"/>
        </w:rPr>
      </w:pPr>
      <w:r w:rsidRPr="00BE3F6F">
        <w:rPr>
          <w:color w:val="FFC000" w:themeColor="accent4"/>
          <w:sz w:val="280"/>
          <w:szCs w:val="280"/>
        </w:rPr>
        <w:t>-</w:t>
      </w:r>
      <w:r w:rsidR="003B4117">
        <w:rPr>
          <w:noProof/>
          <w:color w:val="FF0000"/>
          <w:sz w:val="240"/>
          <w:szCs w:val="240"/>
          <w:lang w:val="en-US"/>
        </w:rPr>
        <w:drawing>
          <wp:inline distT="0" distB="0" distL="0" distR="0" wp14:anchorId="6D7DAF80" wp14:editId="09C2B4F8">
            <wp:extent cx="1514749" cy="1554480"/>
            <wp:effectExtent l="0" t="0" r="952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a:extLst>
                        <a:ext uri="{28A0092B-C50C-407E-A947-70E740481C1C}">
                          <a14:useLocalDpi xmlns:a14="http://schemas.microsoft.com/office/drawing/2010/main" val="0"/>
                        </a:ext>
                      </a:extLst>
                    </a:blip>
                    <a:srcRect l="19454" t="18631" r="19824" b="19055"/>
                    <a:stretch/>
                  </pic:blipFill>
                  <pic:spPr bwMode="auto">
                    <a:xfrm>
                      <a:off x="0" y="0"/>
                      <a:ext cx="1514749" cy="1554480"/>
                    </a:xfrm>
                    <a:prstGeom prst="rect">
                      <a:avLst/>
                    </a:prstGeom>
                    <a:ln>
                      <a:noFill/>
                    </a:ln>
                    <a:extLst>
                      <a:ext uri="{53640926-AAD7-44D8-BBD7-CCE9431645EC}">
                        <a14:shadowObscured xmlns:a14="http://schemas.microsoft.com/office/drawing/2010/main"/>
                      </a:ext>
                    </a:extLst>
                  </pic:spPr>
                </pic:pic>
              </a:graphicData>
            </a:graphic>
          </wp:inline>
        </w:drawing>
      </w:r>
      <w:r w:rsidR="003B4117">
        <w:rPr>
          <w:noProof/>
          <w:color w:val="FF0000"/>
          <w:sz w:val="240"/>
          <w:szCs w:val="240"/>
          <w:lang w:val="en-US"/>
        </w:rPr>
        <w:drawing>
          <wp:inline distT="0" distB="0" distL="0" distR="0" wp14:anchorId="11CC47B7" wp14:editId="3CA75621">
            <wp:extent cx="1514749" cy="155448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a:extLst>
                        <a:ext uri="{28A0092B-C50C-407E-A947-70E740481C1C}">
                          <a14:useLocalDpi xmlns:a14="http://schemas.microsoft.com/office/drawing/2010/main" val="0"/>
                        </a:ext>
                      </a:extLst>
                    </a:blip>
                    <a:srcRect l="19454" t="18631" r="19824" b="19055"/>
                    <a:stretch/>
                  </pic:blipFill>
                  <pic:spPr bwMode="auto">
                    <a:xfrm>
                      <a:off x="0" y="0"/>
                      <a:ext cx="1514749" cy="1554480"/>
                    </a:xfrm>
                    <a:prstGeom prst="rect">
                      <a:avLst/>
                    </a:prstGeom>
                    <a:ln>
                      <a:noFill/>
                    </a:ln>
                    <a:extLst>
                      <a:ext uri="{53640926-AAD7-44D8-BBD7-CCE9431645EC}">
                        <a14:shadowObscured xmlns:a14="http://schemas.microsoft.com/office/drawing/2010/main"/>
                      </a:ext>
                    </a:extLst>
                  </pic:spPr>
                </pic:pic>
              </a:graphicData>
            </a:graphic>
          </wp:inline>
        </w:drawing>
      </w:r>
      <w:r w:rsidR="00F06535">
        <w:rPr>
          <w:noProof/>
          <w:color w:val="FF0000"/>
          <w:sz w:val="240"/>
          <w:szCs w:val="240"/>
          <w:lang w:val="en-US"/>
        </w:rPr>
        <w:drawing>
          <wp:inline distT="0" distB="0" distL="0" distR="0" wp14:anchorId="13329976" wp14:editId="04362E13">
            <wp:extent cx="961168" cy="15278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png"/>
                    <pic:cNvPicPr/>
                  </pic:nvPicPr>
                  <pic:blipFill rotWithShape="1">
                    <a:blip r:embed="rId9" cstate="print">
                      <a:extLst>
                        <a:ext uri="{28A0092B-C50C-407E-A947-70E740481C1C}">
                          <a14:useLocalDpi xmlns:a14="http://schemas.microsoft.com/office/drawing/2010/main" val="0"/>
                        </a:ext>
                      </a:extLst>
                    </a:blip>
                    <a:srcRect l="32736" t="19758" r="29596" b="20369"/>
                    <a:stretch/>
                  </pic:blipFill>
                  <pic:spPr bwMode="auto">
                    <a:xfrm>
                      <a:off x="0" y="0"/>
                      <a:ext cx="962787" cy="1530383"/>
                    </a:xfrm>
                    <a:prstGeom prst="rect">
                      <a:avLst/>
                    </a:prstGeom>
                    <a:ln>
                      <a:noFill/>
                    </a:ln>
                    <a:extLst>
                      <a:ext uri="{53640926-AAD7-44D8-BBD7-CCE9431645EC}">
                        <a14:shadowObscured xmlns:a14="http://schemas.microsoft.com/office/drawing/2010/main"/>
                      </a:ext>
                    </a:extLst>
                  </pic:spPr>
                </pic:pic>
              </a:graphicData>
            </a:graphic>
          </wp:inline>
        </w:drawing>
      </w:r>
      <w:r w:rsidRPr="00BE3F6F">
        <w:rPr>
          <w:color w:val="FF0000"/>
          <w:sz w:val="280"/>
          <w:szCs w:val="280"/>
        </w:rPr>
        <w:t>-</w:t>
      </w:r>
    </w:p>
    <w:p w14:paraId="6C618148" w14:textId="33359875" w:rsidR="000E7551" w:rsidRDefault="000E7551" w:rsidP="00D82681">
      <w:pPr>
        <w:jc w:val="center"/>
        <w:rPr>
          <w:sz w:val="36"/>
          <w:szCs w:val="36"/>
        </w:rPr>
      </w:pPr>
    </w:p>
    <w:p w14:paraId="7CDB9E78" w14:textId="77777777" w:rsidR="00D82681" w:rsidRPr="00D82681" w:rsidRDefault="00D82681" w:rsidP="00D82681">
      <w:pPr>
        <w:jc w:val="center"/>
        <w:rPr>
          <w:sz w:val="18"/>
          <w:szCs w:val="18"/>
        </w:rPr>
      </w:pPr>
    </w:p>
    <w:p w14:paraId="199C85B9" w14:textId="0AAEBBA6" w:rsidR="003E3E87" w:rsidRPr="005703C3" w:rsidRDefault="00CE3519" w:rsidP="003E3E87">
      <w:pPr>
        <w:jc w:val="center"/>
        <w:rPr>
          <w:sz w:val="44"/>
          <w:szCs w:val="44"/>
        </w:rPr>
      </w:pPr>
      <w:r w:rsidRPr="005703C3">
        <w:rPr>
          <w:rFonts w:ascii="Viga" w:hAnsi="Viga"/>
          <w:sz w:val="44"/>
          <w:szCs w:val="44"/>
        </w:rPr>
        <w:t>Course</w:t>
      </w:r>
      <w:r w:rsidR="00BB3199" w:rsidRPr="005703C3">
        <w:rPr>
          <w:rFonts w:ascii="Viga" w:hAnsi="Viga"/>
          <w:sz w:val="44"/>
          <w:szCs w:val="44"/>
        </w:rPr>
        <w:t>:</w:t>
      </w:r>
      <w:r w:rsidR="00BB3199" w:rsidRPr="005703C3">
        <w:rPr>
          <w:sz w:val="44"/>
          <w:szCs w:val="44"/>
        </w:rPr>
        <w:t xml:space="preserve"> </w:t>
      </w:r>
      <w:r w:rsidR="007F1B94" w:rsidRPr="007F1B94">
        <w:rPr>
          <w:rFonts w:ascii="DM Sans" w:hAnsi="DM Sans"/>
          <w:sz w:val="44"/>
          <w:szCs w:val="44"/>
        </w:rPr>
        <w:t>CS1004</w:t>
      </w:r>
      <w:r w:rsidR="00424263">
        <w:rPr>
          <w:rFonts w:ascii="DM Sans" w:hAnsi="DM Sans"/>
          <w:sz w:val="44"/>
          <w:szCs w:val="44"/>
        </w:rPr>
        <w:t xml:space="preserve"> </w:t>
      </w:r>
      <w:r w:rsidR="00945DBA" w:rsidRPr="00945DBA">
        <w:rPr>
          <w:rFonts w:ascii="DM Sans" w:hAnsi="DM Sans"/>
          <w:sz w:val="44"/>
          <w:szCs w:val="44"/>
        </w:rPr>
        <w:t>Object Oriented Programming</w:t>
      </w:r>
      <w:r w:rsidR="00A80587" w:rsidRPr="00945DBA">
        <w:rPr>
          <w:rFonts w:ascii="DM Sans" w:hAnsi="DM Sans"/>
          <w:sz w:val="44"/>
          <w:szCs w:val="44"/>
        </w:rPr>
        <w:t>.</w:t>
      </w:r>
    </w:p>
    <w:p w14:paraId="6695DC5D" w14:textId="647310F0" w:rsidR="00A75F18" w:rsidRDefault="00CE3519" w:rsidP="00386927">
      <w:pPr>
        <w:spacing w:after="0"/>
        <w:jc w:val="center"/>
        <w:rPr>
          <w:rFonts w:ascii="DM Sans" w:hAnsi="DM Sans"/>
          <w:sz w:val="44"/>
          <w:szCs w:val="44"/>
        </w:rPr>
      </w:pPr>
      <w:r w:rsidRPr="005703C3">
        <w:rPr>
          <w:rFonts w:ascii="Viga" w:hAnsi="Viga"/>
          <w:sz w:val="44"/>
          <w:szCs w:val="44"/>
        </w:rPr>
        <w:t>Instructor</w:t>
      </w:r>
      <w:r w:rsidR="00D63E2E" w:rsidRPr="005703C3">
        <w:rPr>
          <w:rFonts w:ascii="Viga" w:hAnsi="Viga"/>
          <w:sz w:val="44"/>
          <w:szCs w:val="44"/>
        </w:rPr>
        <w:t>:</w:t>
      </w:r>
      <w:r w:rsidR="00D63E2E" w:rsidRPr="005703C3">
        <w:rPr>
          <w:sz w:val="44"/>
          <w:szCs w:val="44"/>
        </w:rPr>
        <w:t xml:space="preserve"> </w:t>
      </w:r>
      <w:r w:rsidR="009E056B">
        <w:rPr>
          <w:rFonts w:ascii="DM Sans" w:hAnsi="DM Sans"/>
          <w:sz w:val="44"/>
          <w:szCs w:val="44"/>
        </w:rPr>
        <w:t>L</w:t>
      </w:r>
      <w:r w:rsidR="009E056B" w:rsidRPr="009E056B">
        <w:rPr>
          <w:rFonts w:ascii="DM Sans" w:hAnsi="DM Sans"/>
          <w:sz w:val="44"/>
          <w:szCs w:val="44"/>
        </w:rPr>
        <w:t>ecturer</w:t>
      </w:r>
      <w:r w:rsidRPr="00945DBA">
        <w:rPr>
          <w:rFonts w:ascii="DM Sans" w:hAnsi="DM Sans"/>
          <w:sz w:val="44"/>
          <w:szCs w:val="44"/>
        </w:rPr>
        <w:t xml:space="preserve"> </w:t>
      </w:r>
      <w:r w:rsidR="00DB0286">
        <w:rPr>
          <w:rFonts w:ascii="DM Sans" w:hAnsi="DM Sans"/>
          <w:sz w:val="44"/>
          <w:szCs w:val="44"/>
        </w:rPr>
        <w:t>Sara Rehmat</w:t>
      </w:r>
      <w:r w:rsidRPr="00945DBA">
        <w:rPr>
          <w:rFonts w:ascii="DM Sans" w:hAnsi="DM Sans"/>
          <w:sz w:val="44"/>
          <w:szCs w:val="44"/>
        </w:rPr>
        <w:t>.</w:t>
      </w:r>
    </w:p>
    <w:p w14:paraId="2D5DC54B" w14:textId="77777777" w:rsidR="00017D19" w:rsidRPr="005703C3" w:rsidRDefault="00017D19" w:rsidP="00386927">
      <w:pPr>
        <w:spacing w:after="0"/>
        <w:jc w:val="center"/>
        <w:rPr>
          <w:sz w:val="44"/>
          <w:szCs w:val="44"/>
        </w:rPr>
      </w:pPr>
    </w:p>
    <w:p w14:paraId="4377AE04" w14:textId="2DD9B765" w:rsidR="00F7269A" w:rsidRPr="00945DBA" w:rsidRDefault="00CE3519" w:rsidP="00386927">
      <w:pPr>
        <w:spacing w:after="0"/>
        <w:jc w:val="center"/>
        <w:rPr>
          <w:rFonts w:ascii="DM Sans" w:hAnsi="DM Sans"/>
          <w:sz w:val="44"/>
          <w:szCs w:val="44"/>
        </w:rPr>
      </w:pPr>
      <w:r w:rsidRPr="005703C3">
        <w:rPr>
          <w:rFonts w:ascii="Viga" w:hAnsi="Viga"/>
          <w:sz w:val="44"/>
          <w:szCs w:val="44"/>
        </w:rPr>
        <w:t>Submitted by</w:t>
      </w:r>
      <w:r w:rsidR="00D63E2E" w:rsidRPr="005703C3">
        <w:rPr>
          <w:rFonts w:ascii="Viga" w:hAnsi="Viga"/>
          <w:sz w:val="44"/>
          <w:szCs w:val="44"/>
        </w:rPr>
        <w:t>:</w:t>
      </w:r>
      <w:r w:rsidRPr="005703C3">
        <w:rPr>
          <w:sz w:val="44"/>
          <w:szCs w:val="44"/>
        </w:rPr>
        <w:t xml:space="preserve"> </w:t>
      </w:r>
      <w:r w:rsidRPr="00945DBA">
        <w:rPr>
          <w:rFonts w:ascii="DM Sans" w:hAnsi="DM Sans"/>
          <w:sz w:val="44"/>
          <w:szCs w:val="44"/>
        </w:rPr>
        <w:t>Muhammad Rehan</w:t>
      </w:r>
      <w:r w:rsidR="000D6CEC">
        <w:rPr>
          <w:rFonts w:ascii="DM Sans" w:hAnsi="DM Sans"/>
          <w:sz w:val="44"/>
          <w:szCs w:val="44"/>
        </w:rPr>
        <w:t xml:space="preserve"> &amp; Hassan Sardar</w:t>
      </w:r>
    </w:p>
    <w:p w14:paraId="615BB97A" w14:textId="5032232D" w:rsidR="00335FAB" w:rsidRPr="005703C3" w:rsidRDefault="00F7269A" w:rsidP="00386927">
      <w:pPr>
        <w:spacing w:after="0"/>
        <w:jc w:val="center"/>
        <w:rPr>
          <w:sz w:val="44"/>
          <w:szCs w:val="44"/>
        </w:rPr>
      </w:pPr>
      <w:r w:rsidRPr="005703C3">
        <w:rPr>
          <w:rFonts w:ascii="Viga" w:hAnsi="Viga"/>
          <w:sz w:val="44"/>
          <w:szCs w:val="44"/>
        </w:rPr>
        <w:t>Roll no</w:t>
      </w:r>
      <w:r w:rsidR="007A7F52" w:rsidRPr="005703C3">
        <w:rPr>
          <w:rFonts w:ascii="Viga" w:hAnsi="Viga"/>
          <w:sz w:val="44"/>
          <w:szCs w:val="44"/>
        </w:rPr>
        <w:t>:</w:t>
      </w:r>
      <w:r w:rsidR="007A7F52" w:rsidRPr="005703C3">
        <w:rPr>
          <w:sz w:val="44"/>
          <w:szCs w:val="44"/>
        </w:rPr>
        <w:t xml:space="preserve"> </w:t>
      </w:r>
      <w:r w:rsidRPr="00945DBA">
        <w:rPr>
          <w:rFonts w:ascii="DM Sans" w:hAnsi="DM Sans"/>
          <w:sz w:val="44"/>
          <w:szCs w:val="44"/>
        </w:rPr>
        <w:t>22P-9106</w:t>
      </w:r>
      <w:r w:rsidR="000D6CEC">
        <w:rPr>
          <w:rFonts w:ascii="DM Sans" w:hAnsi="DM Sans"/>
          <w:sz w:val="44"/>
          <w:szCs w:val="44"/>
        </w:rPr>
        <w:t xml:space="preserve"> | 22P-9108 </w:t>
      </w:r>
    </w:p>
    <w:p w14:paraId="5BD5E8BC" w14:textId="24C2BBBD" w:rsidR="00386927" w:rsidRPr="005703C3" w:rsidRDefault="00335FAB" w:rsidP="003E3E87">
      <w:pPr>
        <w:spacing w:after="0" w:line="360" w:lineRule="auto"/>
        <w:jc w:val="center"/>
        <w:rPr>
          <w:sz w:val="44"/>
          <w:szCs w:val="44"/>
        </w:rPr>
      </w:pPr>
      <w:r w:rsidRPr="005703C3">
        <w:rPr>
          <w:rFonts w:ascii="Viga" w:hAnsi="Viga"/>
          <w:sz w:val="44"/>
          <w:szCs w:val="44"/>
        </w:rPr>
        <w:t>Class:</w:t>
      </w:r>
      <w:r w:rsidRPr="005703C3">
        <w:rPr>
          <w:sz w:val="44"/>
          <w:szCs w:val="44"/>
        </w:rPr>
        <w:t xml:space="preserve"> </w:t>
      </w:r>
      <w:r w:rsidRPr="00945DBA">
        <w:rPr>
          <w:rFonts w:ascii="DM Sans" w:hAnsi="DM Sans"/>
          <w:sz w:val="44"/>
          <w:szCs w:val="44"/>
        </w:rPr>
        <w:t>BSE-</w:t>
      </w:r>
      <w:r w:rsidR="0099232D" w:rsidRPr="00945DBA">
        <w:rPr>
          <w:rFonts w:ascii="DM Sans" w:hAnsi="DM Sans"/>
          <w:sz w:val="44"/>
          <w:szCs w:val="44"/>
        </w:rPr>
        <w:t>2</w:t>
      </w:r>
      <w:r w:rsidRPr="00945DBA">
        <w:rPr>
          <w:rFonts w:ascii="DM Sans" w:hAnsi="DM Sans"/>
          <w:sz w:val="44"/>
          <w:szCs w:val="44"/>
        </w:rPr>
        <w:t xml:space="preserve">A </w:t>
      </w:r>
    </w:p>
    <w:p w14:paraId="7883697E" w14:textId="76FD4170" w:rsidR="00017D19" w:rsidRPr="00017D19" w:rsidRDefault="00A75F18" w:rsidP="00017D19">
      <w:pPr>
        <w:spacing w:after="0" w:line="360" w:lineRule="auto"/>
        <w:jc w:val="center"/>
      </w:pPr>
      <w:r w:rsidRPr="005703C3">
        <w:rPr>
          <w:rFonts w:ascii="Viga" w:hAnsi="Viga"/>
          <w:sz w:val="44"/>
          <w:szCs w:val="44"/>
        </w:rPr>
        <w:t>Date:</w:t>
      </w:r>
      <w:r w:rsidRPr="005703C3">
        <w:rPr>
          <w:sz w:val="44"/>
          <w:szCs w:val="44"/>
        </w:rPr>
        <w:t xml:space="preserve"> </w:t>
      </w:r>
      <w:r w:rsidR="000D6CEC">
        <w:rPr>
          <w:rFonts w:ascii="DM Sans" w:hAnsi="DM Sans"/>
          <w:sz w:val="44"/>
          <w:szCs w:val="44"/>
        </w:rPr>
        <w:t>May</w:t>
      </w:r>
      <w:r w:rsidR="005215A5" w:rsidRPr="00945DBA">
        <w:rPr>
          <w:rFonts w:ascii="DM Sans" w:hAnsi="DM Sans"/>
          <w:sz w:val="44"/>
          <w:szCs w:val="44"/>
        </w:rPr>
        <w:t xml:space="preserve"> </w:t>
      </w:r>
      <w:r w:rsidR="000D6CEC">
        <w:rPr>
          <w:rFonts w:ascii="DM Sans" w:hAnsi="DM Sans"/>
          <w:sz w:val="44"/>
          <w:szCs w:val="44"/>
        </w:rPr>
        <w:t>17</w:t>
      </w:r>
      <w:r w:rsidR="004E4BC7" w:rsidRPr="009E0F5F">
        <w:rPr>
          <w:rFonts w:ascii="DM Sans" w:hAnsi="DM Sans"/>
          <w:sz w:val="44"/>
          <w:szCs w:val="44"/>
          <w:vertAlign w:val="superscript"/>
        </w:rPr>
        <w:t>th</w:t>
      </w:r>
      <w:r w:rsidR="00084BE7">
        <w:rPr>
          <w:rFonts w:ascii="DM Sans" w:hAnsi="DM Sans"/>
          <w:sz w:val="44"/>
          <w:szCs w:val="44"/>
          <w:vertAlign w:val="superscript"/>
        </w:rPr>
        <w:t>,</w:t>
      </w:r>
      <w:r w:rsidRPr="00945DBA">
        <w:rPr>
          <w:rFonts w:ascii="DM Sans" w:hAnsi="DM Sans"/>
          <w:sz w:val="44"/>
          <w:szCs w:val="44"/>
        </w:rPr>
        <w:t xml:space="preserve"> 202</w:t>
      </w:r>
      <w:r w:rsidR="002E54A1" w:rsidRPr="00945DBA">
        <w:rPr>
          <w:rFonts w:ascii="DM Sans" w:hAnsi="DM Sans"/>
          <w:sz w:val="44"/>
          <w:szCs w:val="44"/>
        </w:rPr>
        <w:t>3</w:t>
      </w:r>
      <w:r w:rsidRPr="005703C3">
        <w:rPr>
          <w:sz w:val="44"/>
          <w:szCs w:val="44"/>
        </w:rPr>
        <w:t>.</w:t>
      </w:r>
    </w:p>
    <w:p w14:paraId="23740181" w14:textId="77777777" w:rsidR="00017D19" w:rsidRDefault="00017D19" w:rsidP="000F6B76">
      <w:pPr>
        <w:spacing w:after="0"/>
        <w:ind w:left="1440"/>
        <w:rPr>
          <w:rFonts w:ascii="Viga" w:hAnsi="Viga"/>
          <w:color w:val="0070C0"/>
          <w:sz w:val="110"/>
          <w:szCs w:val="110"/>
        </w:rPr>
      </w:pPr>
    </w:p>
    <w:p w14:paraId="127FAC9B" w14:textId="3F93C832" w:rsidR="000F6B76" w:rsidRPr="008142CF" w:rsidRDefault="00F602F6" w:rsidP="000F6B76">
      <w:pPr>
        <w:spacing w:after="0"/>
        <w:ind w:left="1440"/>
        <w:rPr>
          <w:rFonts w:ascii="Viga" w:hAnsi="Viga"/>
          <w:color w:val="0070C0"/>
          <w:sz w:val="110"/>
          <w:szCs w:val="110"/>
        </w:rPr>
      </w:pPr>
      <w:r w:rsidRPr="008142CF">
        <w:rPr>
          <w:rFonts w:ascii="Viga" w:hAnsi="Viga"/>
          <w:color w:val="0070C0"/>
          <w:sz w:val="110"/>
          <w:szCs w:val="110"/>
        </w:rPr>
        <w:t xml:space="preserve">Project </w:t>
      </w:r>
      <w:r w:rsidR="00017D19">
        <w:rPr>
          <w:rFonts w:ascii="Viga" w:hAnsi="Viga"/>
          <w:color w:val="0070C0"/>
          <w:sz w:val="110"/>
          <w:szCs w:val="110"/>
        </w:rPr>
        <w:t>Report</w:t>
      </w:r>
    </w:p>
    <w:p w14:paraId="59DE88C0" w14:textId="77777777" w:rsidR="000F6B76" w:rsidRDefault="000F6B76" w:rsidP="00386927">
      <w:pPr>
        <w:spacing w:after="0" w:line="360" w:lineRule="auto"/>
        <w:jc w:val="center"/>
        <w:rPr>
          <w:rFonts w:ascii="Viga" w:hAnsi="Viga"/>
          <w:color w:val="002060"/>
          <w:sz w:val="44"/>
          <w:szCs w:val="44"/>
        </w:rPr>
      </w:pPr>
    </w:p>
    <w:p w14:paraId="309F7938" w14:textId="1D9A25A9" w:rsidR="004C4E82" w:rsidRPr="00EE69E5" w:rsidRDefault="007F1A2B" w:rsidP="00EE69E5">
      <w:pPr>
        <w:spacing w:after="0" w:line="360" w:lineRule="auto"/>
        <w:jc w:val="center"/>
        <w:rPr>
          <w:rFonts w:ascii="Viga" w:hAnsi="Viga"/>
          <w:color w:val="002060"/>
          <w:sz w:val="44"/>
          <w:szCs w:val="44"/>
        </w:rPr>
      </w:pPr>
      <w:r w:rsidRPr="008142CF">
        <w:rPr>
          <w:rFonts w:ascii="Viga" w:hAnsi="Viga"/>
          <w:color w:val="002060"/>
          <w:sz w:val="44"/>
          <w:szCs w:val="44"/>
        </w:rPr>
        <w:t>Department of Computer Science</w:t>
      </w:r>
    </w:p>
    <w:p w14:paraId="36F7F272" w14:textId="64AF355F" w:rsidR="00E75045" w:rsidRPr="004C1A32" w:rsidRDefault="00F50F96" w:rsidP="004A285D">
      <w:pPr>
        <w:pStyle w:val="NormalWeb"/>
        <w:jc w:val="both"/>
        <w:rPr>
          <w:rFonts w:ascii="Viga" w:hAnsi="Viga"/>
          <w:color w:val="0070C0"/>
          <w:sz w:val="40"/>
          <w:szCs w:val="40"/>
        </w:rPr>
      </w:pPr>
      <w:r w:rsidRPr="004C1A32">
        <w:rPr>
          <w:rFonts w:ascii="Viga" w:hAnsi="Viga"/>
          <w:color w:val="0070C0"/>
          <w:sz w:val="40"/>
          <w:szCs w:val="40"/>
        </w:rPr>
        <w:lastRenderedPageBreak/>
        <w:t>Project Title</w:t>
      </w:r>
      <w:r w:rsidR="00D96069">
        <w:rPr>
          <w:rFonts w:ascii="Viga" w:hAnsi="Viga"/>
          <w:color w:val="0070C0"/>
          <w:sz w:val="40"/>
          <w:szCs w:val="40"/>
        </w:rPr>
        <w:t>:</w:t>
      </w:r>
    </w:p>
    <w:p w14:paraId="611CDCD9" w14:textId="27996074" w:rsidR="00E75045" w:rsidRPr="004C1A32" w:rsidRDefault="004C1A32" w:rsidP="004A285D">
      <w:pPr>
        <w:pStyle w:val="NormalWeb"/>
        <w:jc w:val="both"/>
        <w:rPr>
          <w:rFonts w:ascii="Viga" w:hAnsi="Viga"/>
          <w:color w:val="002060"/>
          <w:sz w:val="40"/>
          <w:szCs w:val="40"/>
        </w:rPr>
      </w:pPr>
      <w:r>
        <w:rPr>
          <w:rFonts w:ascii="Viga" w:hAnsi="Viga"/>
          <w:noProof/>
          <w:color w:val="002060"/>
          <w:sz w:val="40"/>
          <w:szCs w:val="40"/>
        </w:rPr>
        <w:drawing>
          <wp:anchor distT="0" distB="0" distL="114300" distR="114300" simplePos="0" relativeHeight="251658240" behindDoc="0" locked="0" layoutInCell="1" allowOverlap="1" wp14:anchorId="693630CF" wp14:editId="29933C01">
            <wp:simplePos x="0" y="0"/>
            <wp:positionH relativeFrom="margin">
              <wp:posOffset>6212205</wp:posOffset>
            </wp:positionH>
            <wp:positionV relativeFrom="paragraph">
              <wp:posOffset>48623</wp:posOffset>
            </wp:positionV>
            <wp:extent cx="399693" cy="287383"/>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9693" cy="287383"/>
                    </a:xfrm>
                    <a:prstGeom prst="rect">
                      <a:avLst/>
                    </a:prstGeom>
                  </pic:spPr>
                </pic:pic>
              </a:graphicData>
            </a:graphic>
            <wp14:sizeRelH relativeFrom="page">
              <wp14:pctWidth>0</wp14:pctWidth>
            </wp14:sizeRelH>
            <wp14:sizeRelV relativeFrom="page">
              <wp14:pctHeight>0</wp14:pctHeight>
            </wp14:sizeRelV>
          </wp:anchor>
        </w:drawing>
      </w:r>
      <w:r>
        <w:rPr>
          <w:rFonts w:ascii="Viga" w:hAnsi="Viga"/>
          <w:color w:val="002060"/>
          <w:sz w:val="40"/>
          <w:szCs w:val="40"/>
        </w:rPr>
        <w:t xml:space="preserve"> </w:t>
      </w:r>
      <w:r w:rsidR="00C16DE8" w:rsidRPr="004C1A32">
        <w:rPr>
          <w:rFonts w:ascii="Viga" w:hAnsi="Viga"/>
          <w:color w:val="002060"/>
          <w:sz w:val="40"/>
          <w:szCs w:val="40"/>
        </w:rPr>
        <w:t>Flappy Bird: An OOP Approach to Game Development</w:t>
      </w:r>
    </w:p>
    <w:p w14:paraId="0FC2846C" w14:textId="1D2653B2" w:rsidR="00923664" w:rsidRDefault="004C1A32" w:rsidP="004A285D">
      <w:pPr>
        <w:pStyle w:val="NormalWeb"/>
        <w:jc w:val="both"/>
        <w:rPr>
          <w:rFonts w:ascii="Viga" w:hAnsi="Viga"/>
          <w:color w:val="0070C0"/>
          <w:sz w:val="40"/>
          <w:szCs w:val="40"/>
        </w:rPr>
      </w:pPr>
      <w:r>
        <w:rPr>
          <w:rFonts w:ascii="Viga" w:hAnsi="Viga"/>
          <w:color w:val="0070C0"/>
          <w:sz w:val="40"/>
          <w:szCs w:val="40"/>
        </w:rPr>
        <w:t>Introduction:</w:t>
      </w:r>
    </w:p>
    <w:p w14:paraId="71B274CA" w14:textId="04F2BD70" w:rsidR="00084BE7" w:rsidRDefault="00084BE7" w:rsidP="004A285D">
      <w:pPr>
        <w:pStyle w:val="NormalWeb"/>
        <w:jc w:val="both"/>
        <w:rPr>
          <w:rFonts w:ascii="DM Sans" w:hAnsi="DM Sans"/>
          <w:color w:val="252525"/>
          <w:sz w:val="32"/>
          <w:szCs w:val="32"/>
        </w:rPr>
      </w:pPr>
      <w:r w:rsidRPr="00084BE7">
        <w:rPr>
          <w:rFonts w:ascii="DM Sans" w:hAnsi="DM Sans"/>
          <w:color w:val="252525"/>
          <w:sz w:val="32"/>
          <w:szCs w:val="32"/>
        </w:rPr>
        <w:t xml:space="preserve">We are thrilled to present our project submission report for "Flappy Bird: An OOP Approach to Game Development." This project has allowed us to delve into the </w:t>
      </w:r>
      <w:r>
        <w:rPr>
          <w:rFonts w:ascii="DM Sans" w:hAnsi="DM Sans"/>
          <w:color w:val="252525"/>
          <w:sz w:val="32"/>
          <w:szCs w:val="32"/>
        </w:rPr>
        <w:t>game development world while mastering object-oriented programming (OOP) principles</w:t>
      </w:r>
      <w:r w:rsidRPr="00084BE7">
        <w:rPr>
          <w:rFonts w:ascii="DM Sans" w:hAnsi="DM Sans"/>
          <w:color w:val="252525"/>
          <w:sz w:val="32"/>
          <w:szCs w:val="32"/>
        </w:rPr>
        <w:t xml:space="preserve"> and exploring advanced concepts in C++. Our </w:t>
      </w:r>
      <w:r>
        <w:rPr>
          <w:rFonts w:ascii="DM Sans" w:hAnsi="DM Sans"/>
          <w:color w:val="252525"/>
          <w:sz w:val="32"/>
          <w:szCs w:val="32"/>
        </w:rPr>
        <w:t>T</w:t>
      </w:r>
      <w:r w:rsidRPr="00084BE7">
        <w:rPr>
          <w:rFonts w:ascii="DM Sans" w:hAnsi="DM Sans"/>
          <w:color w:val="252525"/>
          <w:sz w:val="32"/>
          <w:szCs w:val="32"/>
        </w:rPr>
        <w:t>eam, consisting of Muhammad Rehan and Hassan Sardar, has poured their efforts into creating an engaging and visually appealing game, leveraging industry-standard tools and methodologies.</w:t>
      </w:r>
    </w:p>
    <w:p w14:paraId="45B860C5" w14:textId="77777777" w:rsidR="00084BE7" w:rsidRDefault="00084BE7" w:rsidP="00084BE7">
      <w:pPr>
        <w:pStyle w:val="NormalWeb"/>
        <w:jc w:val="both"/>
        <w:rPr>
          <w:rFonts w:ascii="Viga" w:hAnsi="Viga"/>
          <w:color w:val="0070C0"/>
          <w:sz w:val="40"/>
          <w:szCs w:val="40"/>
        </w:rPr>
      </w:pPr>
      <w:r w:rsidRPr="00084BE7">
        <w:rPr>
          <w:rFonts w:ascii="Viga" w:hAnsi="Viga"/>
          <w:color w:val="0070C0"/>
          <w:sz w:val="40"/>
          <w:szCs w:val="40"/>
        </w:rPr>
        <w:t>Project Overview:</w:t>
      </w:r>
    </w:p>
    <w:p w14:paraId="64089A5A" w14:textId="79B28C00" w:rsidR="00EE69E5" w:rsidRPr="00EE69E5" w:rsidRDefault="00084BE7" w:rsidP="00084BE7">
      <w:pPr>
        <w:pStyle w:val="NormalWeb"/>
        <w:jc w:val="both"/>
        <w:rPr>
          <w:rFonts w:ascii="DM Sans" w:hAnsi="DM Sans"/>
          <w:color w:val="252525"/>
          <w:sz w:val="32"/>
          <w:szCs w:val="32"/>
        </w:rPr>
      </w:pPr>
      <w:r w:rsidRPr="00084BE7">
        <w:rPr>
          <w:rFonts w:ascii="DM Sans" w:hAnsi="DM Sans"/>
          <w:color w:val="252525"/>
          <w:sz w:val="32"/>
          <w:szCs w:val="32"/>
        </w:rPr>
        <w:t>"Flappy Bird: An OOP Approach to Game Development" focuses on building a Flappy Bird game using C++ and adhering to OOP principles. We have employed the SFML library (Simple and Fast Multimedia Library) to create an intuitive and user-friendly interface. The Clion IDE has been our primary development environment, enabling seamless coding. Utilizing Git and GitHub, we have employed version control and collaborative workflows to enhance project efficiency. The game encompasses a scoring system</w:t>
      </w:r>
      <w:r w:rsidR="005A688D">
        <w:rPr>
          <w:rFonts w:ascii="DM Sans" w:hAnsi="DM Sans"/>
          <w:color w:val="252525"/>
          <w:sz w:val="32"/>
          <w:szCs w:val="32"/>
        </w:rPr>
        <w:t xml:space="preserve"> </w:t>
      </w:r>
      <w:r w:rsidRPr="00084BE7">
        <w:rPr>
          <w:rFonts w:ascii="DM Sans" w:hAnsi="DM Sans"/>
          <w:color w:val="252525"/>
          <w:sz w:val="32"/>
          <w:szCs w:val="32"/>
        </w:rPr>
        <w:t>and interactive gameplay elements to ensure an immersive player experience.</w:t>
      </w:r>
    </w:p>
    <w:p w14:paraId="0D77F34C" w14:textId="77777777" w:rsidR="002B048F" w:rsidRDefault="002B048F" w:rsidP="00084BE7">
      <w:pPr>
        <w:pStyle w:val="NormalWeb"/>
        <w:jc w:val="both"/>
        <w:rPr>
          <w:rFonts w:ascii="Viga" w:hAnsi="Viga"/>
          <w:color w:val="0070C0"/>
          <w:sz w:val="40"/>
          <w:szCs w:val="40"/>
        </w:rPr>
      </w:pPr>
    </w:p>
    <w:p w14:paraId="01C26744" w14:textId="52C5E891" w:rsidR="00084BE7" w:rsidRDefault="00084BE7" w:rsidP="00084BE7">
      <w:pPr>
        <w:pStyle w:val="NormalWeb"/>
        <w:jc w:val="both"/>
        <w:rPr>
          <w:rFonts w:ascii="Viga" w:hAnsi="Viga"/>
          <w:color w:val="0070C0"/>
          <w:sz w:val="40"/>
          <w:szCs w:val="40"/>
        </w:rPr>
      </w:pPr>
      <w:r w:rsidRPr="00084BE7">
        <w:rPr>
          <w:rFonts w:ascii="Viga" w:hAnsi="Viga"/>
          <w:color w:val="0070C0"/>
          <w:sz w:val="40"/>
          <w:szCs w:val="40"/>
        </w:rPr>
        <w:t>Setup Instructions:</w:t>
      </w:r>
    </w:p>
    <w:p w14:paraId="52AE3C04" w14:textId="3BC4B81C" w:rsidR="00084BE7" w:rsidRPr="00EE69E5" w:rsidRDefault="00084BE7" w:rsidP="00084BE7">
      <w:pPr>
        <w:pStyle w:val="NormalWeb"/>
        <w:numPr>
          <w:ilvl w:val="0"/>
          <w:numId w:val="32"/>
        </w:numPr>
        <w:jc w:val="both"/>
        <w:rPr>
          <w:rFonts w:ascii="Viga" w:hAnsi="Viga"/>
          <w:color w:val="002060"/>
          <w:sz w:val="32"/>
          <w:szCs w:val="32"/>
        </w:rPr>
      </w:pPr>
      <w:r w:rsidRPr="00084BE7">
        <w:rPr>
          <w:rFonts w:ascii="Viga" w:hAnsi="Viga"/>
          <w:color w:val="002060"/>
          <w:sz w:val="32"/>
          <w:szCs w:val="32"/>
        </w:rPr>
        <w:t>Clone the Repository:</w:t>
      </w:r>
    </w:p>
    <w:p w14:paraId="40F8A1F8" w14:textId="77777777" w:rsidR="00084BE7" w:rsidRDefault="00084BE7" w:rsidP="00084BE7">
      <w:pPr>
        <w:pStyle w:val="NormalWeb"/>
        <w:numPr>
          <w:ilvl w:val="0"/>
          <w:numId w:val="33"/>
        </w:numPr>
        <w:jc w:val="both"/>
        <w:rPr>
          <w:rFonts w:ascii="DM Sans" w:hAnsi="DM Sans"/>
          <w:color w:val="252525"/>
          <w:sz w:val="32"/>
          <w:szCs w:val="32"/>
        </w:rPr>
      </w:pPr>
      <w:r w:rsidRPr="00084BE7">
        <w:rPr>
          <w:rFonts w:ascii="DM Sans" w:hAnsi="DM Sans"/>
          <w:color w:val="252525"/>
          <w:sz w:val="32"/>
          <w:szCs w:val="32"/>
        </w:rPr>
        <w:t>Open a term</w:t>
      </w:r>
      <w:r>
        <w:rPr>
          <w:rFonts w:ascii="DM Sans" w:hAnsi="DM Sans"/>
          <w:color w:val="252525"/>
          <w:sz w:val="32"/>
          <w:szCs w:val="32"/>
        </w:rPr>
        <w:t>inal or Git Bash.</w:t>
      </w:r>
    </w:p>
    <w:p w14:paraId="3FAD0BD7" w14:textId="6E25F36D" w:rsidR="00084BE7" w:rsidRPr="00084BE7" w:rsidRDefault="00084BE7" w:rsidP="00084BE7">
      <w:pPr>
        <w:pStyle w:val="NormalWeb"/>
        <w:numPr>
          <w:ilvl w:val="0"/>
          <w:numId w:val="33"/>
        </w:numPr>
        <w:jc w:val="both"/>
        <w:rPr>
          <w:rFonts w:ascii="DM Sans" w:hAnsi="DM Sans"/>
          <w:color w:val="252525"/>
          <w:sz w:val="32"/>
          <w:szCs w:val="32"/>
        </w:rPr>
      </w:pPr>
      <w:r w:rsidRPr="00084BE7">
        <w:rPr>
          <w:rFonts w:ascii="DM Sans" w:hAnsi="DM Sans"/>
          <w:color w:val="252525"/>
          <w:sz w:val="32"/>
          <w:szCs w:val="32"/>
        </w:rPr>
        <w:t>Navigate to your desired directory.</w:t>
      </w:r>
    </w:p>
    <w:p w14:paraId="6CAC0E9F" w14:textId="7E4FA3FC" w:rsidR="00084BE7" w:rsidRPr="00084BE7" w:rsidRDefault="00084BE7" w:rsidP="00B04241">
      <w:pPr>
        <w:pStyle w:val="NormalWeb"/>
        <w:numPr>
          <w:ilvl w:val="0"/>
          <w:numId w:val="33"/>
        </w:numPr>
        <w:jc w:val="both"/>
        <w:rPr>
          <w:rFonts w:ascii="DM Sans" w:hAnsi="DM Sans"/>
          <w:color w:val="252525"/>
          <w:sz w:val="32"/>
          <w:szCs w:val="32"/>
        </w:rPr>
      </w:pPr>
      <w:r w:rsidRPr="00084BE7">
        <w:rPr>
          <w:rFonts w:ascii="DM Sans" w:hAnsi="DM Sans"/>
          <w:color w:val="252525"/>
          <w:sz w:val="32"/>
          <w:szCs w:val="32"/>
        </w:rPr>
        <w:t>Execute t</w:t>
      </w:r>
      <w:r w:rsidR="000E3AAB">
        <w:rPr>
          <w:rFonts w:ascii="DM Sans" w:hAnsi="DM Sans"/>
          <w:color w:val="252525"/>
          <w:sz w:val="32"/>
          <w:szCs w:val="32"/>
        </w:rPr>
        <w:t xml:space="preserve">he following command: git clone </w:t>
      </w:r>
      <w:bookmarkStart w:id="0" w:name="_GoBack"/>
      <w:bookmarkEnd w:id="0"/>
      <w:r w:rsidR="00B04241" w:rsidRPr="00B04241">
        <w:rPr>
          <w:rFonts w:ascii="DM Sans" w:hAnsi="DM Sans"/>
          <w:color w:val="252525"/>
          <w:sz w:val="32"/>
          <w:szCs w:val="32"/>
        </w:rPr>
        <w:t>https://github.com/Rohtanza/-Flappy-Bird-An-OOP-Approach-to-Game-Development</w:t>
      </w:r>
    </w:p>
    <w:p w14:paraId="372F7E7C" w14:textId="5B429C64" w:rsidR="00084BE7" w:rsidRPr="00084BE7" w:rsidRDefault="00084BE7" w:rsidP="00084BE7">
      <w:pPr>
        <w:pStyle w:val="NormalWeb"/>
        <w:numPr>
          <w:ilvl w:val="0"/>
          <w:numId w:val="32"/>
        </w:numPr>
        <w:jc w:val="both"/>
        <w:rPr>
          <w:rFonts w:ascii="Viga" w:hAnsi="Viga"/>
          <w:color w:val="002060"/>
          <w:sz w:val="32"/>
          <w:szCs w:val="32"/>
        </w:rPr>
      </w:pPr>
      <w:r w:rsidRPr="00084BE7">
        <w:rPr>
          <w:rFonts w:ascii="Viga" w:hAnsi="Viga"/>
          <w:color w:val="002060"/>
          <w:sz w:val="32"/>
          <w:szCs w:val="32"/>
        </w:rPr>
        <w:t>Install Dependencies:</w:t>
      </w:r>
    </w:p>
    <w:p w14:paraId="34143350" w14:textId="77777777" w:rsidR="00084BE7" w:rsidRPr="00084BE7" w:rsidRDefault="00084BE7" w:rsidP="00084BE7">
      <w:pPr>
        <w:pStyle w:val="NormalWeb"/>
        <w:numPr>
          <w:ilvl w:val="0"/>
          <w:numId w:val="34"/>
        </w:numPr>
        <w:jc w:val="both"/>
        <w:rPr>
          <w:rFonts w:ascii="DM Sans" w:hAnsi="DM Sans"/>
          <w:color w:val="252525"/>
          <w:sz w:val="32"/>
          <w:szCs w:val="32"/>
        </w:rPr>
      </w:pPr>
      <w:r w:rsidRPr="00084BE7">
        <w:rPr>
          <w:rFonts w:ascii="DM Sans" w:hAnsi="DM Sans"/>
          <w:color w:val="252525"/>
          <w:sz w:val="32"/>
          <w:szCs w:val="32"/>
        </w:rPr>
        <w:t>Ensure that SFML and its dependencies are installed on your system. If not, kindly refer to the official SFML documentation for installation instructions tailored to your operating system.</w:t>
      </w:r>
    </w:p>
    <w:p w14:paraId="7D53FA66" w14:textId="7A63C8D3" w:rsidR="00084BE7" w:rsidRPr="00084BE7" w:rsidRDefault="00084BE7" w:rsidP="00084BE7">
      <w:pPr>
        <w:pStyle w:val="NormalWeb"/>
        <w:numPr>
          <w:ilvl w:val="0"/>
          <w:numId w:val="32"/>
        </w:numPr>
        <w:jc w:val="both"/>
        <w:rPr>
          <w:rFonts w:ascii="Viga" w:hAnsi="Viga"/>
          <w:color w:val="002060"/>
          <w:sz w:val="32"/>
          <w:szCs w:val="32"/>
        </w:rPr>
      </w:pPr>
      <w:r w:rsidRPr="00084BE7">
        <w:rPr>
          <w:rFonts w:ascii="Viga" w:hAnsi="Viga"/>
          <w:color w:val="002060"/>
          <w:sz w:val="32"/>
          <w:szCs w:val="32"/>
        </w:rPr>
        <w:t>Build and Run the Project:</w:t>
      </w:r>
    </w:p>
    <w:p w14:paraId="19BA07C7" w14:textId="77777777" w:rsidR="00084BE7" w:rsidRPr="00084BE7" w:rsidRDefault="00084BE7" w:rsidP="00084BE7">
      <w:pPr>
        <w:pStyle w:val="NormalWeb"/>
        <w:numPr>
          <w:ilvl w:val="0"/>
          <w:numId w:val="34"/>
        </w:numPr>
        <w:jc w:val="both"/>
        <w:rPr>
          <w:rFonts w:ascii="DM Sans" w:hAnsi="DM Sans"/>
          <w:color w:val="252525"/>
          <w:sz w:val="32"/>
          <w:szCs w:val="32"/>
        </w:rPr>
      </w:pPr>
      <w:r w:rsidRPr="00084BE7">
        <w:rPr>
          <w:rFonts w:ascii="DM Sans" w:hAnsi="DM Sans"/>
          <w:color w:val="252525"/>
          <w:sz w:val="32"/>
          <w:szCs w:val="32"/>
        </w:rPr>
        <w:t>Launch your preferred C++ IDE (e.g., CLion).</w:t>
      </w:r>
    </w:p>
    <w:p w14:paraId="10C9265A" w14:textId="16891DDB" w:rsidR="00084BE7" w:rsidRPr="00084BE7" w:rsidRDefault="00084BE7" w:rsidP="00084BE7">
      <w:pPr>
        <w:pStyle w:val="NormalWeb"/>
        <w:numPr>
          <w:ilvl w:val="0"/>
          <w:numId w:val="34"/>
        </w:numPr>
        <w:jc w:val="both"/>
        <w:rPr>
          <w:rFonts w:ascii="DM Sans" w:hAnsi="DM Sans"/>
          <w:color w:val="252525"/>
          <w:sz w:val="32"/>
          <w:szCs w:val="32"/>
        </w:rPr>
      </w:pPr>
      <w:r w:rsidRPr="00084BE7">
        <w:rPr>
          <w:rFonts w:ascii="DM Sans" w:hAnsi="DM Sans"/>
          <w:color w:val="252525"/>
          <w:sz w:val="32"/>
          <w:szCs w:val="32"/>
        </w:rPr>
        <w:t xml:space="preserve">Configure the project settings to </w:t>
      </w:r>
      <w:r>
        <w:rPr>
          <w:rFonts w:ascii="DM Sans" w:hAnsi="DM Sans"/>
          <w:color w:val="252525"/>
          <w:sz w:val="32"/>
          <w:szCs w:val="32"/>
        </w:rPr>
        <w:t>link the SFML library correctl</w:t>
      </w:r>
      <w:r w:rsidRPr="00084BE7">
        <w:rPr>
          <w:rFonts w:ascii="DM Sans" w:hAnsi="DM Sans"/>
          <w:color w:val="252525"/>
          <w:sz w:val="32"/>
          <w:szCs w:val="32"/>
        </w:rPr>
        <w:t>y.</w:t>
      </w:r>
    </w:p>
    <w:p w14:paraId="0FD101FF" w14:textId="77777777" w:rsidR="00084BE7" w:rsidRPr="00084BE7" w:rsidRDefault="00084BE7" w:rsidP="00084BE7">
      <w:pPr>
        <w:pStyle w:val="NormalWeb"/>
        <w:numPr>
          <w:ilvl w:val="0"/>
          <w:numId w:val="34"/>
        </w:numPr>
        <w:jc w:val="both"/>
        <w:rPr>
          <w:rFonts w:ascii="DM Sans" w:hAnsi="DM Sans"/>
          <w:color w:val="252525"/>
          <w:sz w:val="32"/>
          <w:szCs w:val="32"/>
        </w:rPr>
      </w:pPr>
      <w:r w:rsidRPr="00084BE7">
        <w:rPr>
          <w:rFonts w:ascii="DM Sans" w:hAnsi="DM Sans"/>
          <w:color w:val="252525"/>
          <w:sz w:val="32"/>
          <w:szCs w:val="32"/>
        </w:rPr>
        <w:t>Build the project.</w:t>
      </w:r>
    </w:p>
    <w:p w14:paraId="393357F7" w14:textId="6046490F" w:rsidR="00084BE7" w:rsidRDefault="00084BE7" w:rsidP="00084BE7">
      <w:pPr>
        <w:pStyle w:val="NormalWeb"/>
        <w:numPr>
          <w:ilvl w:val="0"/>
          <w:numId w:val="34"/>
        </w:numPr>
        <w:jc w:val="both"/>
        <w:rPr>
          <w:rFonts w:ascii="DM Sans" w:hAnsi="DM Sans"/>
          <w:color w:val="252525"/>
          <w:sz w:val="32"/>
          <w:szCs w:val="32"/>
        </w:rPr>
      </w:pPr>
      <w:r w:rsidRPr="00084BE7">
        <w:rPr>
          <w:rFonts w:ascii="DM Sans" w:hAnsi="DM Sans"/>
          <w:color w:val="252525"/>
          <w:sz w:val="32"/>
          <w:szCs w:val="32"/>
        </w:rPr>
        <w:t>Once the build is successful, run the game.</w:t>
      </w:r>
    </w:p>
    <w:p w14:paraId="26978971" w14:textId="24DB48E9" w:rsidR="00B00E0E" w:rsidRDefault="00084BE7" w:rsidP="004A285D">
      <w:pPr>
        <w:pStyle w:val="NormalWeb"/>
        <w:jc w:val="both"/>
        <w:rPr>
          <w:rFonts w:ascii="Viga" w:hAnsi="Viga"/>
          <w:color w:val="0070C0"/>
          <w:sz w:val="40"/>
          <w:szCs w:val="40"/>
        </w:rPr>
      </w:pPr>
      <w:r w:rsidRPr="00084BE7">
        <w:rPr>
          <w:rFonts w:ascii="Viga" w:hAnsi="Viga"/>
          <w:color w:val="0070C0"/>
          <w:sz w:val="40"/>
          <w:szCs w:val="40"/>
        </w:rPr>
        <w:t>Game Instructions:</w:t>
      </w:r>
    </w:p>
    <w:p w14:paraId="36F08790" w14:textId="1ECD58E9" w:rsidR="00084BE7" w:rsidRDefault="00084BE7" w:rsidP="00084BE7">
      <w:pPr>
        <w:pStyle w:val="NormalWeb"/>
        <w:jc w:val="both"/>
        <w:rPr>
          <w:rFonts w:ascii="DM Sans" w:hAnsi="DM Sans"/>
          <w:color w:val="252525"/>
          <w:sz w:val="32"/>
          <w:szCs w:val="32"/>
        </w:rPr>
      </w:pPr>
      <w:r w:rsidRPr="00084BE7">
        <w:rPr>
          <w:rFonts w:ascii="DM Sans" w:hAnsi="DM Sans"/>
          <w:color w:val="252525"/>
          <w:sz w:val="32"/>
          <w:szCs w:val="32"/>
        </w:rPr>
        <w:t xml:space="preserve">Control the bird's flight </w:t>
      </w:r>
      <w:r w:rsidR="002D0B25">
        <w:rPr>
          <w:rFonts w:ascii="DM Sans" w:hAnsi="DM Sans"/>
          <w:color w:val="252525"/>
          <w:sz w:val="32"/>
          <w:szCs w:val="32"/>
        </w:rPr>
        <w:t>using the left mouse button to navigate</w:t>
      </w:r>
      <w:r w:rsidRPr="00084BE7">
        <w:rPr>
          <w:rFonts w:ascii="DM Sans" w:hAnsi="DM Sans"/>
          <w:color w:val="252525"/>
          <w:sz w:val="32"/>
          <w:szCs w:val="32"/>
        </w:rPr>
        <w:t xml:space="preserve"> the pipes. The objective is to pass through as many pipes as possible without colliding. Each successful passage through a pipe will increment the score. Collisions with pipes or the ground will result </w:t>
      </w:r>
      <w:r w:rsidR="00EE69E5">
        <w:rPr>
          <w:rFonts w:ascii="DM Sans" w:hAnsi="DM Sans"/>
          <w:color w:val="252525"/>
          <w:sz w:val="32"/>
          <w:szCs w:val="32"/>
        </w:rPr>
        <w:t>at</w:t>
      </w:r>
      <w:r w:rsidRPr="00084BE7">
        <w:rPr>
          <w:rFonts w:ascii="DM Sans" w:hAnsi="DM Sans"/>
          <w:color w:val="252525"/>
          <w:sz w:val="32"/>
          <w:szCs w:val="32"/>
        </w:rPr>
        <w:t xml:space="preserve"> the end of the game. Press any key or click the mouse to </w:t>
      </w:r>
      <w:r>
        <w:rPr>
          <w:rFonts w:ascii="DM Sans" w:hAnsi="DM Sans"/>
          <w:color w:val="252525"/>
          <w:sz w:val="32"/>
          <w:szCs w:val="32"/>
        </w:rPr>
        <w:t>restart the game after it ends.</w:t>
      </w:r>
    </w:p>
    <w:p w14:paraId="2D554848" w14:textId="08D38DB8" w:rsidR="005A2481" w:rsidRPr="002A505A" w:rsidRDefault="00084BE7" w:rsidP="00084BE7">
      <w:pPr>
        <w:pStyle w:val="NormalWeb"/>
        <w:jc w:val="both"/>
        <w:rPr>
          <w:rFonts w:ascii="Viga" w:hAnsi="Viga"/>
          <w:color w:val="0070C0"/>
          <w:sz w:val="40"/>
          <w:szCs w:val="40"/>
        </w:rPr>
      </w:pPr>
      <w:r>
        <w:rPr>
          <w:rFonts w:ascii="Viga" w:hAnsi="Viga"/>
          <w:color w:val="0070C0"/>
          <w:sz w:val="40"/>
          <w:szCs w:val="40"/>
        </w:rPr>
        <w:t>Technical Explanation</w:t>
      </w:r>
      <w:r w:rsidR="00631E74">
        <w:rPr>
          <w:rFonts w:ascii="Viga" w:hAnsi="Viga"/>
          <w:color w:val="0070C0"/>
          <w:sz w:val="40"/>
          <w:szCs w:val="40"/>
        </w:rPr>
        <w:t>:</w:t>
      </w:r>
    </w:p>
    <w:p w14:paraId="1C6685D2" w14:textId="77777777" w:rsidR="00B05F9F" w:rsidRDefault="00B05F9F" w:rsidP="00B05F9F">
      <w:pPr>
        <w:pStyle w:val="NormalWeb"/>
        <w:jc w:val="both"/>
      </w:pPr>
      <w:r w:rsidRPr="00B05F9F">
        <w:rPr>
          <w:rFonts w:ascii="DM Sans" w:hAnsi="DM Sans"/>
          <w:color w:val="252525"/>
          <w:sz w:val="32"/>
          <w:szCs w:val="32"/>
        </w:rPr>
        <w:t xml:space="preserve">The Game class </w:t>
      </w:r>
      <w:r>
        <w:rPr>
          <w:rFonts w:ascii="DM Sans" w:hAnsi="DM Sans"/>
          <w:color w:val="252525"/>
          <w:sz w:val="32"/>
          <w:szCs w:val="32"/>
        </w:rPr>
        <w:t>i</w:t>
      </w:r>
      <w:r w:rsidRPr="00B05F9F">
        <w:rPr>
          <w:rFonts w:ascii="DM Sans" w:hAnsi="DM Sans"/>
          <w:color w:val="252525"/>
          <w:sz w:val="32"/>
          <w:szCs w:val="32"/>
        </w:rPr>
        <w:t xml:space="preserve">s the </w:t>
      </w:r>
      <w:r>
        <w:rPr>
          <w:rFonts w:ascii="DM Sans" w:hAnsi="DM Sans"/>
          <w:color w:val="252525"/>
          <w:sz w:val="32"/>
          <w:szCs w:val="32"/>
        </w:rPr>
        <w:t>central</w:t>
      </w:r>
      <w:r w:rsidRPr="00B05F9F">
        <w:rPr>
          <w:rFonts w:ascii="DM Sans" w:hAnsi="DM Sans"/>
          <w:color w:val="252525"/>
          <w:sz w:val="32"/>
          <w:szCs w:val="32"/>
        </w:rPr>
        <w:t xml:space="preserve"> game controller, managing the game's overall flow and updating its state. It utilizes the GameState class, which represents different states of the game, such as the main menu, gameplay, game over, etc. Each GameState subclass encapsulates the logic and behavio</w:t>
      </w:r>
      <w:r>
        <w:rPr>
          <w:rFonts w:ascii="DM Sans" w:hAnsi="DM Sans"/>
          <w:color w:val="252525"/>
          <w:sz w:val="32"/>
          <w:szCs w:val="32"/>
        </w:rPr>
        <w:t>u</w:t>
      </w:r>
      <w:r w:rsidRPr="00B05F9F">
        <w:rPr>
          <w:rFonts w:ascii="DM Sans" w:hAnsi="DM Sans"/>
          <w:color w:val="252525"/>
          <w:sz w:val="32"/>
          <w:szCs w:val="32"/>
        </w:rPr>
        <w:t>r specific to that state. The game loop is the heart of any game, responsible for continuously updating the game state and rendering the graphics. It ensures a smooth and interactive gaming experience. In this project, the game loop is implemented in the Game class.</w:t>
      </w:r>
      <w:r w:rsidRPr="00B05F9F">
        <w:t xml:space="preserve"> </w:t>
      </w:r>
    </w:p>
    <w:p w14:paraId="008BC586" w14:textId="4329FBA3" w:rsidR="00B05F9F" w:rsidRPr="00B05F9F" w:rsidRDefault="00B05F9F" w:rsidP="00B05F9F">
      <w:pPr>
        <w:pStyle w:val="NormalWeb"/>
        <w:jc w:val="both"/>
        <w:rPr>
          <w:rFonts w:ascii="DM Sans" w:hAnsi="DM Sans"/>
          <w:color w:val="252525"/>
          <w:sz w:val="32"/>
          <w:szCs w:val="32"/>
        </w:rPr>
      </w:pPr>
      <w:r w:rsidRPr="00B05F9F">
        <w:rPr>
          <w:rFonts w:ascii="DM Sans" w:hAnsi="DM Sans"/>
          <w:color w:val="252525"/>
          <w:sz w:val="32"/>
          <w:szCs w:val="32"/>
        </w:rPr>
        <w:t>The game loo</w:t>
      </w:r>
      <w:r>
        <w:rPr>
          <w:rFonts w:ascii="DM Sans" w:hAnsi="DM Sans"/>
          <w:color w:val="252525"/>
          <w:sz w:val="32"/>
          <w:szCs w:val="32"/>
        </w:rPr>
        <w:t>p consists of three main steps:</w:t>
      </w:r>
    </w:p>
    <w:p w14:paraId="0D256213" w14:textId="69886DCA" w:rsidR="00B05F9F" w:rsidRPr="00B05F9F" w:rsidRDefault="00B05F9F" w:rsidP="00B05F9F">
      <w:pPr>
        <w:pStyle w:val="NormalWeb"/>
        <w:numPr>
          <w:ilvl w:val="0"/>
          <w:numId w:val="35"/>
        </w:numPr>
        <w:jc w:val="both"/>
        <w:rPr>
          <w:rFonts w:ascii="Viga" w:hAnsi="Viga"/>
          <w:color w:val="002060"/>
          <w:sz w:val="32"/>
          <w:szCs w:val="32"/>
        </w:rPr>
      </w:pPr>
      <w:r w:rsidRPr="00B05F9F">
        <w:rPr>
          <w:rFonts w:ascii="Viga" w:hAnsi="Viga"/>
          <w:color w:val="002060"/>
          <w:sz w:val="32"/>
          <w:szCs w:val="32"/>
        </w:rPr>
        <w:t>Process Input:</w:t>
      </w:r>
    </w:p>
    <w:p w14:paraId="2BB9BDB3" w14:textId="483C7A22" w:rsidR="00B05F9F" w:rsidRPr="00B05F9F" w:rsidRDefault="00B05F9F" w:rsidP="00B05F9F">
      <w:pPr>
        <w:pStyle w:val="NormalWeb"/>
        <w:jc w:val="both"/>
        <w:rPr>
          <w:rFonts w:ascii="DM Sans" w:hAnsi="DM Sans"/>
          <w:color w:val="252525"/>
          <w:sz w:val="32"/>
          <w:szCs w:val="32"/>
        </w:rPr>
      </w:pPr>
      <w:r w:rsidRPr="00B05F9F">
        <w:rPr>
          <w:rFonts w:ascii="DM Sans" w:hAnsi="DM Sans"/>
          <w:color w:val="252525"/>
          <w:sz w:val="32"/>
          <w:szCs w:val="32"/>
        </w:rPr>
        <w:t>The InputManager class captures user input events</w:t>
      </w:r>
      <w:r>
        <w:rPr>
          <w:rFonts w:ascii="DM Sans" w:hAnsi="DM Sans"/>
          <w:color w:val="252525"/>
          <w:sz w:val="32"/>
          <w:szCs w:val="32"/>
        </w:rPr>
        <w:t xml:space="preserve"> like</w:t>
      </w:r>
      <w:r w:rsidRPr="00B05F9F">
        <w:rPr>
          <w:rFonts w:ascii="DM Sans" w:hAnsi="DM Sans"/>
          <w:color w:val="252525"/>
          <w:sz w:val="32"/>
          <w:szCs w:val="32"/>
        </w:rPr>
        <w:t xml:space="preserve"> mouse clicks.</w:t>
      </w:r>
      <w:r>
        <w:rPr>
          <w:rFonts w:ascii="DM Sans" w:hAnsi="DM Sans"/>
          <w:color w:val="252525"/>
          <w:sz w:val="32"/>
          <w:szCs w:val="32"/>
        </w:rPr>
        <w:t xml:space="preserve"> </w:t>
      </w:r>
      <w:r w:rsidRPr="00B05F9F">
        <w:rPr>
          <w:rFonts w:ascii="DM Sans" w:hAnsi="DM Sans"/>
          <w:color w:val="252525"/>
          <w:sz w:val="32"/>
          <w:szCs w:val="32"/>
        </w:rPr>
        <w:t>The input events are processed within the game loop, allowing for interaction with the game.</w:t>
      </w:r>
    </w:p>
    <w:p w14:paraId="0FAF3B6C" w14:textId="77777777" w:rsidR="00B05F9F" w:rsidRPr="00B05F9F" w:rsidRDefault="00B05F9F" w:rsidP="00B05F9F">
      <w:pPr>
        <w:pStyle w:val="NormalWeb"/>
        <w:numPr>
          <w:ilvl w:val="0"/>
          <w:numId w:val="35"/>
        </w:numPr>
        <w:jc w:val="both"/>
        <w:rPr>
          <w:rFonts w:ascii="Viga" w:hAnsi="Viga"/>
          <w:color w:val="002060"/>
          <w:sz w:val="32"/>
          <w:szCs w:val="32"/>
        </w:rPr>
      </w:pPr>
      <w:r w:rsidRPr="00B05F9F">
        <w:rPr>
          <w:rFonts w:ascii="Viga" w:hAnsi="Viga"/>
          <w:color w:val="002060"/>
          <w:sz w:val="32"/>
          <w:szCs w:val="32"/>
        </w:rPr>
        <w:t>Update Game State:</w:t>
      </w:r>
    </w:p>
    <w:p w14:paraId="416EC15C" w14:textId="5A61A381" w:rsidR="00B05F9F" w:rsidRPr="00B05F9F" w:rsidRDefault="00B05F9F" w:rsidP="00B05F9F">
      <w:pPr>
        <w:pStyle w:val="NormalWeb"/>
        <w:jc w:val="both"/>
        <w:rPr>
          <w:rFonts w:ascii="DM Sans" w:hAnsi="DM Sans"/>
          <w:color w:val="252525"/>
          <w:sz w:val="32"/>
          <w:szCs w:val="32"/>
        </w:rPr>
      </w:pPr>
      <w:r w:rsidRPr="00B05F9F">
        <w:rPr>
          <w:rFonts w:ascii="DM Sans" w:hAnsi="DM Sans"/>
          <w:color w:val="252525"/>
          <w:sz w:val="32"/>
          <w:szCs w:val="32"/>
        </w:rPr>
        <w:t>The Game class updates the current GameState based on the input</w:t>
      </w:r>
      <w:r>
        <w:rPr>
          <w:rFonts w:ascii="DM Sans" w:hAnsi="DM Sans"/>
          <w:color w:val="252525"/>
          <w:sz w:val="32"/>
          <w:szCs w:val="32"/>
        </w:rPr>
        <w:t xml:space="preserve"> received and the game's logic. </w:t>
      </w:r>
      <w:r w:rsidRPr="00B05F9F">
        <w:rPr>
          <w:rFonts w:ascii="DM Sans" w:hAnsi="DM Sans"/>
          <w:color w:val="252525"/>
          <w:sz w:val="32"/>
          <w:szCs w:val="32"/>
        </w:rPr>
        <w:t>For example, it updates the bird's position, checks for collisions with pipes, and handles scoring.</w:t>
      </w:r>
    </w:p>
    <w:p w14:paraId="50FCC1C2" w14:textId="77777777" w:rsidR="00B05F9F" w:rsidRPr="00B05F9F" w:rsidRDefault="00B05F9F" w:rsidP="00B05F9F">
      <w:pPr>
        <w:pStyle w:val="NormalWeb"/>
        <w:numPr>
          <w:ilvl w:val="0"/>
          <w:numId w:val="35"/>
        </w:numPr>
        <w:jc w:val="both"/>
        <w:rPr>
          <w:rFonts w:ascii="Viga" w:hAnsi="Viga"/>
          <w:color w:val="002060"/>
          <w:sz w:val="32"/>
          <w:szCs w:val="32"/>
        </w:rPr>
      </w:pPr>
      <w:r w:rsidRPr="00B05F9F">
        <w:rPr>
          <w:rFonts w:ascii="Viga" w:hAnsi="Viga"/>
          <w:color w:val="002060"/>
          <w:sz w:val="32"/>
          <w:szCs w:val="32"/>
        </w:rPr>
        <w:t>Render Graphics:</w:t>
      </w:r>
    </w:p>
    <w:p w14:paraId="0C25306B" w14:textId="1936E7D2" w:rsidR="00B05F9F" w:rsidRDefault="00B05F9F" w:rsidP="004A285D">
      <w:pPr>
        <w:pStyle w:val="NormalWeb"/>
        <w:jc w:val="both"/>
        <w:rPr>
          <w:rFonts w:ascii="DM Sans" w:hAnsi="DM Sans"/>
          <w:color w:val="252525"/>
          <w:sz w:val="32"/>
          <w:szCs w:val="32"/>
        </w:rPr>
      </w:pPr>
      <w:r w:rsidRPr="00B05F9F">
        <w:rPr>
          <w:rFonts w:ascii="DM Sans" w:hAnsi="DM Sans"/>
          <w:color w:val="252525"/>
          <w:sz w:val="32"/>
          <w:szCs w:val="32"/>
        </w:rPr>
        <w:t>The Game class renders the current game state to the screen, d</w:t>
      </w:r>
      <w:r>
        <w:rPr>
          <w:rFonts w:ascii="DM Sans" w:hAnsi="DM Sans"/>
          <w:color w:val="252525"/>
          <w:sz w:val="32"/>
          <w:szCs w:val="32"/>
        </w:rPr>
        <w:t xml:space="preserve">isplaying graphics and </w:t>
      </w:r>
      <w:r w:rsidR="002B048F">
        <w:rPr>
          <w:rFonts w:ascii="DM Sans" w:hAnsi="DM Sans"/>
          <w:color w:val="252525"/>
          <w:sz w:val="32"/>
          <w:szCs w:val="32"/>
        </w:rPr>
        <w:t>sprites</w:t>
      </w:r>
      <w:r>
        <w:rPr>
          <w:rFonts w:ascii="DM Sans" w:hAnsi="DM Sans"/>
          <w:color w:val="252525"/>
          <w:sz w:val="32"/>
          <w:szCs w:val="32"/>
        </w:rPr>
        <w:t xml:space="preserve">. </w:t>
      </w:r>
      <w:r w:rsidRPr="00B05F9F">
        <w:rPr>
          <w:rFonts w:ascii="DM Sans" w:hAnsi="DM Sans"/>
          <w:color w:val="252525"/>
          <w:sz w:val="32"/>
          <w:szCs w:val="32"/>
        </w:rPr>
        <w:t>This involves drawing the bird, pipes, background, and other elements using the SFML library.</w:t>
      </w:r>
    </w:p>
    <w:p w14:paraId="1C10B9FF" w14:textId="77777777" w:rsidR="002B048F" w:rsidRDefault="002B048F" w:rsidP="004A285D">
      <w:pPr>
        <w:pStyle w:val="NormalWeb"/>
        <w:jc w:val="both"/>
        <w:rPr>
          <w:rFonts w:ascii="DM Sans" w:hAnsi="DM Sans"/>
          <w:color w:val="252525"/>
          <w:sz w:val="32"/>
          <w:szCs w:val="32"/>
        </w:rPr>
      </w:pPr>
    </w:p>
    <w:p w14:paraId="4B79D36F" w14:textId="6A4C4472" w:rsidR="00BE61AD" w:rsidRPr="002A505A" w:rsidRDefault="00084BE7" w:rsidP="004A285D">
      <w:pPr>
        <w:pStyle w:val="NormalWeb"/>
        <w:jc w:val="both"/>
        <w:rPr>
          <w:rFonts w:ascii="Viga" w:hAnsi="Viga"/>
          <w:color w:val="0070C0"/>
          <w:sz w:val="40"/>
          <w:szCs w:val="40"/>
        </w:rPr>
      </w:pPr>
      <w:r w:rsidRPr="00084BE7">
        <w:rPr>
          <w:rFonts w:ascii="Viga" w:hAnsi="Viga"/>
          <w:color w:val="0070C0"/>
          <w:sz w:val="40"/>
          <w:szCs w:val="40"/>
        </w:rPr>
        <w:t>Conclusion</w:t>
      </w:r>
      <w:r w:rsidR="00BE61AD">
        <w:rPr>
          <w:rFonts w:ascii="Viga" w:hAnsi="Viga"/>
          <w:color w:val="0070C0"/>
          <w:sz w:val="40"/>
          <w:szCs w:val="40"/>
        </w:rPr>
        <w:t>:</w:t>
      </w:r>
    </w:p>
    <w:p w14:paraId="041FC093" w14:textId="2F5C3A6F" w:rsidR="00C00D28" w:rsidRPr="00EE69E5" w:rsidRDefault="002D0B25" w:rsidP="002D0B25">
      <w:pPr>
        <w:pStyle w:val="NormalWeb"/>
        <w:jc w:val="both"/>
        <w:rPr>
          <w:rFonts w:ascii="Viga" w:hAnsi="Viga"/>
          <w:color w:val="0070C0"/>
          <w:sz w:val="40"/>
          <w:szCs w:val="40"/>
        </w:rPr>
      </w:pPr>
      <w:r w:rsidRPr="002D0B25">
        <w:rPr>
          <w:rFonts w:ascii="DM Sans" w:hAnsi="DM Sans"/>
          <w:color w:val="252525"/>
          <w:sz w:val="32"/>
          <w:szCs w:val="32"/>
        </w:rPr>
        <w:t xml:space="preserve">In conclusion, "Flappy Bird: An OOP Approach to Game Development" has been an exciting and educational project. By exploring the codebase and focusing on </w:t>
      </w:r>
      <w:r w:rsidR="00B046EC">
        <w:rPr>
          <w:rFonts w:ascii="DM Sans" w:hAnsi="DM Sans"/>
          <w:color w:val="252525"/>
          <w:sz w:val="32"/>
          <w:szCs w:val="32"/>
        </w:rPr>
        <w:t>introductory</w:t>
      </w:r>
      <w:r w:rsidRPr="002D0B25">
        <w:rPr>
          <w:rFonts w:ascii="DM Sans" w:hAnsi="DM Sans"/>
          <w:color w:val="252525"/>
          <w:sz w:val="32"/>
          <w:szCs w:val="32"/>
        </w:rPr>
        <w:t xml:space="preserve"> classes such as InputManager, AssetManager, Game, </w:t>
      </w:r>
      <w:r w:rsidR="00B046EC">
        <w:rPr>
          <w:rFonts w:ascii="DM Sans" w:hAnsi="DM Sans"/>
          <w:color w:val="252525"/>
          <w:sz w:val="32"/>
          <w:szCs w:val="32"/>
        </w:rPr>
        <w:t xml:space="preserve">and </w:t>
      </w:r>
      <w:r w:rsidRPr="002D0B25">
        <w:rPr>
          <w:rFonts w:ascii="DM Sans" w:hAnsi="DM Sans"/>
          <w:color w:val="252525"/>
          <w:sz w:val="32"/>
          <w:szCs w:val="32"/>
        </w:rPr>
        <w:t>GameState, and understanding the game loop, we have gained a deeper understanding of game engine architecture, OOP principles, and the technical aspects of game development.</w:t>
      </w:r>
    </w:p>
    <w:sectPr w:rsidR="00C00D28" w:rsidRPr="00EE69E5" w:rsidSect="0039414A">
      <w:pgSz w:w="11906" w:h="16838"/>
      <w:pgMar w:top="720" w:right="720" w:bottom="720" w:left="72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9486F6" w14:textId="77777777" w:rsidR="003B0197" w:rsidRDefault="003B0197" w:rsidP="00EA3BD2">
      <w:pPr>
        <w:spacing w:after="0" w:line="240" w:lineRule="auto"/>
      </w:pPr>
      <w:r>
        <w:separator/>
      </w:r>
    </w:p>
  </w:endnote>
  <w:endnote w:type="continuationSeparator" w:id="0">
    <w:p w14:paraId="1D6EC1B1" w14:textId="77777777" w:rsidR="003B0197" w:rsidRDefault="003B0197" w:rsidP="00EA3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iga">
    <w:panose1 w:val="020B0800030000020004"/>
    <w:charset w:val="00"/>
    <w:family w:val="swiss"/>
    <w:pitch w:val="variable"/>
    <w:sig w:usb0="800000EF" w:usb1="4000204A" w:usb2="00000000" w:usb3="00000000" w:csb0="00000001" w:csb1="00000000"/>
  </w:font>
  <w:font w:name="DM Sans">
    <w:panose1 w:val="00000000000000000000"/>
    <w:charset w:val="00"/>
    <w:family w:val="auto"/>
    <w:pitch w:val="variable"/>
    <w:sig w:usb0="80000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1E3F6" w14:textId="77777777" w:rsidR="003B0197" w:rsidRDefault="003B0197" w:rsidP="00EA3BD2">
      <w:pPr>
        <w:spacing w:after="0" w:line="240" w:lineRule="auto"/>
      </w:pPr>
      <w:r>
        <w:separator/>
      </w:r>
    </w:p>
  </w:footnote>
  <w:footnote w:type="continuationSeparator" w:id="0">
    <w:p w14:paraId="3BA10D1C" w14:textId="77777777" w:rsidR="003B0197" w:rsidRDefault="003B0197" w:rsidP="00EA3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6D7DAF8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4.8pt;height:126.4pt;visibility:visible;mso-wrap-style:square" o:bullet="t">
        <v:imagedata r:id="rId1" o:title=""/>
      </v:shape>
    </w:pict>
  </w:numPicBullet>
  <w:numPicBullet w:numPicBulletId="1">
    <w:pict>
      <v:shape w14:anchorId="11CC47B7" id="_x0000_i1027" type="#_x0000_t75" style="width:119.7pt;height:119.7pt;visibility:visible;mso-wrap-style:square" o:bullet="t">
        <v:imagedata r:id="rId2" o:title="" croptop="9611f" cropbottom="12470f" cropleft="18760f" cropright="18899f"/>
      </v:shape>
    </w:pict>
  </w:numPicBullet>
  <w:abstractNum w:abstractNumId="0" w15:restartNumberingAfterBreak="0">
    <w:nsid w:val="016E7D32"/>
    <w:multiLevelType w:val="hybridMultilevel"/>
    <w:tmpl w:val="90D22AFC"/>
    <w:lvl w:ilvl="0" w:tplc="0409001B">
      <w:start w:val="1"/>
      <w:numFmt w:val="lowerRoman"/>
      <w:lvlText w:val="%1."/>
      <w:lvlJc w:val="right"/>
      <w:pPr>
        <w:ind w:left="10530" w:hanging="360"/>
      </w:pPr>
    </w:lvl>
    <w:lvl w:ilvl="1" w:tplc="04090019" w:tentative="1">
      <w:start w:val="1"/>
      <w:numFmt w:val="lowerLetter"/>
      <w:lvlText w:val="%2."/>
      <w:lvlJc w:val="left"/>
      <w:pPr>
        <w:ind w:left="11250" w:hanging="360"/>
      </w:pPr>
    </w:lvl>
    <w:lvl w:ilvl="2" w:tplc="0409001B" w:tentative="1">
      <w:start w:val="1"/>
      <w:numFmt w:val="lowerRoman"/>
      <w:lvlText w:val="%3."/>
      <w:lvlJc w:val="right"/>
      <w:pPr>
        <w:ind w:left="11970" w:hanging="180"/>
      </w:pPr>
    </w:lvl>
    <w:lvl w:ilvl="3" w:tplc="0409000F" w:tentative="1">
      <w:start w:val="1"/>
      <w:numFmt w:val="decimal"/>
      <w:lvlText w:val="%4."/>
      <w:lvlJc w:val="left"/>
      <w:pPr>
        <w:ind w:left="12690" w:hanging="360"/>
      </w:pPr>
    </w:lvl>
    <w:lvl w:ilvl="4" w:tplc="04090019" w:tentative="1">
      <w:start w:val="1"/>
      <w:numFmt w:val="lowerLetter"/>
      <w:lvlText w:val="%5."/>
      <w:lvlJc w:val="left"/>
      <w:pPr>
        <w:ind w:left="13410" w:hanging="360"/>
      </w:pPr>
    </w:lvl>
    <w:lvl w:ilvl="5" w:tplc="0409001B" w:tentative="1">
      <w:start w:val="1"/>
      <w:numFmt w:val="lowerRoman"/>
      <w:lvlText w:val="%6."/>
      <w:lvlJc w:val="right"/>
      <w:pPr>
        <w:ind w:left="14130" w:hanging="180"/>
      </w:pPr>
    </w:lvl>
    <w:lvl w:ilvl="6" w:tplc="0409000F" w:tentative="1">
      <w:start w:val="1"/>
      <w:numFmt w:val="decimal"/>
      <w:lvlText w:val="%7."/>
      <w:lvlJc w:val="left"/>
      <w:pPr>
        <w:ind w:left="14850" w:hanging="360"/>
      </w:pPr>
    </w:lvl>
    <w:lvl w:ilvl="7" w:tplc="04090019" w:tentative="1">
      <w:start w:val="1"/>
      <w:numFmt w:val="lowerLetter"/>
      <w:lvlText w:val="%8."/>
      <w:lvlJc w:val="left"/>
      <w:pPr>
        <w:ind w:left="15570" w:hanging="360"/>
      </w:pPr>
    </w:lvl>
    <w:lvl w:ilvl="8" w:tplc="0409001B" w:tentative="1">
      <w:start w:val="1"/>
      <w:numFmt w:val="lowerRoman"/>
      <w:lvlText w:val="%9."/>
      <w:lvlJc w:val="right"/>
      <w:pPr>
        <w:ind w:left="16290" w:hanging="180"/>
      </w:pPr>
    </w:lvl>
  </w:abstractNum>
  <w:abstractNum w:abstractNumId="1" w15:restartNumberingAfterBreak="0">
    <w:nsid w:val="0C5E17FE"/>
    <w:multiLevelType w:val="hybridMultilevel"/>
    <w:tmpl w:val="E1A073D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CE7F66"/>
    <w:multiLevelType w:val="hybridMultilevel"/>
    <w:tmpl w:val="2526759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032034"/>
    <w:multiLevelType w:val="hybridMultilevel"/>
    <w:tmpl w:val="4B4630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86437F"/>
    <w:multiLevelType w:val="hybridMultilevel"/>
    <w:tmpl w:val="CC5EBEC8"/>
    <w:lvl w:ilvl="0" w:tplc="AE3A572E">
      <w:start w:val="1"/>
      <w:numFmt w:val="bullet"/>
      <w:lvlText w:val=""/>
      <w:lvlJc w:val="left"/>
      <w:pPr>
        <w:ind w:left="720" w:hanging="360"/>
      </w:pPr>
      <w:rPr>
        <w:rFonts w:ascii="Symbol" w:hAnsi="Symbol" w:hint="default"/>
        <w:color w:val="0070C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707C1"/>
    <w:multiLevelType w:val="hybridMultilevel"/>
    <w:tmpl w:val="1ED09744"/>
    <w:lvl w:ilvl="0" w:tplc="C33C6C2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C56DB7"/>
    <w:multiLevelType w:val="multilevel"/>
    <w:tmpl w:val="E8CEBA36"/>
    <w:lvl w:ilvl="0">
      <w:start w:val="1"/>
      <w:numFmt w:val="decimal"/>
      <w:pStyle w:val="Heading1"/>
      <w:lvlText w:val="%1"/>
      <w:lvlJc w:val="left"/>
      <w:pPr>
        <w:ind w:left="432" w:hanging="432"/>
      </w:pPr>
    </w:lvl>
    <w:lvl w:ilvl="1">
      <w:start w:val="1"/>
      <w:numFmt w:val="decimal"/>
      <w:pStyle w:val="Heading2"/>
      <w:lvlText w:val="%1.%2"/>
      <w:lvlJc w:val="left"/>
      <w:pPr>
        <w:ind w:left="30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6AF6B62"/>
    <w:multiLevelType w:val="hybridMultilevel"/>
    <w:tmpl w:val="CA88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462D2"/>
    <w:multiLevelType w:val="hybridMultilevel"/>
    <w:tmpl w:val="B64AC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14F84"/>
    <w:multiLevelType w:val="hybridMultilevel"/>
    <w:tmpl w:val="FAC02E6C"/>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CF3AF4"/>
    <w:multiLevelType w:val="hybridMultilevel"/>
    <w:tmpl w:val="82AC9364"/>
    <w:lvl w:ilvl="0" w:tplc="C650949A">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D6A1BB8"/>
    <w:multiLevelType w:val="hybridMultilevel"/>
    <w:tmpl w:val="75220532"/>
    <w:lvl w:ilvl="0" w:tplc="BAE2EC00">
      <w:start w:val="1"/>
      <w:numFmt w:val="bullet"/>
      <w:lvlText w:val=""/>
      <w:lvlJc w:val="left"/>
      <w:pPr>
        <w:ind w:left="720" w:hanging="360"/>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26FE5"/>
    <w:multiLevelType w:val="hybridMultilevel"/>
    <w:tmpl w:val="EFAA109C"/>
    <w:lvl w:ilvl="0" w:tplc="C650949A">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AB77E7"/>
    <w:multiLevelType w:val="hybridMultilevel"/>
    <w:tmpl w:val="42F86F16"/>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BD3AA6"/>
    <w:multiLevelType w:val="hybridMultilevel"/>
    <w:tmpl w:val="63D09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5364C"/>
    <w:multiLevelType w:val="hybridMultilevel"/>
    <w:tmpl w:val="AD0AD10C"/>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0E028D"/>
    <w:multiLevelType w:val="hybridMultilevel"/>
    <w:tmpl w:val="2096A1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86698D"/>
    <w:multiLevelType w:val="hybridMultilevel"/>
    <w:tmpl w:val="7DD4977A"/>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305F4F"/>
    <w:multiLevelType w:val="hybridMultilevel"/>
    <w:tmpl w:val="6214F7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6F5931"/>
    <w:multiLevelType w:val="hybridMultilevel"/>
    <w:tmpl w:val="A498C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4F63ED"/>
    <w:multiLevelType w:val="hybridMultilevel"/>
    <w:tmpl w:val="B4ACA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D97725"/>
    <w:multiLevelType w:val="hybridMultilevel"/>
    <w:tmpl w:val="1B10B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464A86"/>
    <w:multiLevelType w:val="hybridMultilevel"/>
    <w:tmpl w:val="90D22A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471286"/>
    <w:multiLevelType w:val="hybridMultilevel"/>
    <w:tmpl w:val="8D568BD0"/>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291E31"/>
    <w:multiLevelType w:val="hybridMultilevel"/>
    <w:tmpl w:val="DD92C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935D97"/>
    <w:multiLevelType w:val="hybridMultilevel"/>
    <w:tmpl w:val="782EF6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5E54D0"/>
    <w:multiLevelType w:val="hybridMultilevel"/>
    <w:tmpl w:val="D6BA2D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774AF9"/>
    <w:multiLevelType w:val="hybridMultilevel"/>
    <w:tmpl w:val="EB0A73CE"/>
    <w:lvl w:ilvl="0" w:tplc="72AEEC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6976C0"/>
    <w:multiLevelType w:val="hybridMultilevel"/>
    <w:tmpl w:val="F74E1BF4"/>
    <w:lvl w:ilvl="0" w:tplc="D3B8EC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F727E3"/>
    <w:multiLevelType w:val="hybridMultilevel"/>
    <w:tmpl w:val="DD2A130A"/>
    <w:lvl w:ilvl="0" w:tplc="4BBCE5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D43976"/>
    <w:multiLevelType w:val="hybridMultilevel"/>
    <w:tmpl w:val="20584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425C02"/>
    <w:multiLevelType w:val="hybridMultilevel"/>
    <w:tmpl w:val="004A61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86A73"/>
    <w:multiLevelType w:val="hybridMultilevel"/>
    <w:tmpl w:val="321CB2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327C9D"/>
    <w:multiLevelType w:val="hybridMultilevel"/>
    <w:tmpl w:val="CAF6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EB5F18"/>
    <w:multiLevelType w:val="hybridMultilevel"/>
    <w:tmpl w:val="EA461ABE"/>
    <w:lvl w:ilvl="0" w:tplc="BAE2EC00">
      <w:start w:val="1"/>
      <w:numFmt w:val="bullet"/>
      <w:lvlText w:val=""/>
      <w:lvlJc w:val="left"/>
      <w:pPr>
        <w:ind w:left="720" w:hanging="360"/>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5"/>
  </w:num>
  <w:num w:numId="4">
    <w:abstractNumId w:val="9"/>
  </w:num>
  <w:num w:numId="5">
    <w:abstractNumId w:val="2"/>
  </w:num>
  <w:num w:numId="6">
    <w:abstractNumId w:val="17"/>
  </w:num>
  <w:num w:numId="7">
    <w:abstractNumId w:val="1"/>
  </w:num>
  <w:num w:numId="8">
    <w:abstractNumId w:val="20"/>
  </w:num>
  <w:num w:numId="9">
    <w:abstractNumId w:val="33"/>
  </w:num>
  <w:num w:numId="10">
    <w:abstractNumId w:val="8"/>
  </w:num>
  <w:num w:numId="11">
    <w:abstractNumId w:val="18"/>
  </w:num>
  <w:num w:numId="12">
    <w:abstractNumId w:val="26"/>
  </w:num>
  <w:num w:numId="13">
    <w:abstractNumId w:val="16"/>
  </w:num>
  <w:num w:numId="14">
    <w:abstractNumId w:val="19"/>
  </w:num>
  <w:num w:numId="15">
    <w:abstractNumId w:val="25"/>
  </w:num>
  <w:num w:numId="16">
    <w:abstractNumId w:val="3"/>
  </w:num>
  <w:num w:numId="17">
    <w:abstractNumId w:val="0"/>
  </w:num>
  <w:num w:numId="18">
    <w:abstractNumId w:val="31"/>
  </w:num>
  <w:num w:numId="19">
    <w:abstractNumId w:val="22"/>
  </w:num>
  <w:num w:numId="20">
    <w:abstractNumId w:val="6"/>
  </w:num>
  <w:num w:numId="21">
    <w:abstractNumId w:val="21"/>
  </w:num>
  <w:num w:numId="22">
    <w:abstractNumId w:val="32"/>
  </w:num>
  <w:num w:numId="23">
    <w:abstractNumId w:val="7"/>
  </w:num>
  <w:num w:numId="24">
    <w:abstractNumId w:val="10"/>
  </w:num>
  <w:num w:numId="25">
    <w:abstractNumId w:val="12"/>
  </w:num>
  <w:num w:numId="26">
    <w:abstractNumId w:val="4"/>
  </w:num>
  <w:num w:numId="27">
    <w:abstractNumId w:val="28"/>
  </w:num>
  <w:num w:numId="28">
    <w:abstractNumId w:val="15"/>
  </w:num>
  <w:num w:numId="29">
    <w:abstractNumId w:val="23"/>
  </w:num>
  <w:num w:numId="30">
    <w:abstractNumId w:val="13"/>
  </w:num>
  <w:num w:numId="31">
    <w:abstractNumId w:val="30"/>
  </w:num>
  <w:num w:numId="32">
    <w:abstractNumId w:val="14"/>
  </w:num>
  <w:num w:numId="33">
    <w:abstractNumId w:val="11"/>
  </w:num>
  <w:num w:numId="34">
    <w:abstractNumId w:val="34"/>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zNDa1MLYwNTOzNDNS0lEKTi0uzszPAykwMq4FAMoZFh0tAAAA"/>
  </w:docVars>
  <w:rsids>
    <w:rsidRoot w:val="00C35057"/>
    <w:rsid w:val="00011B23"/>
    <w:rsid w:val="00012199"/>
    <w:rsid w:val="00013F4E"/>
    <w:rsid w:val="0001679C"/>
    <w:rsid w:val="000169D6"/>
    <w:rsid w:val="00017D19"/>
    <w:rsid w:val="00022F89"/>
    <w:rsid w:val="0002766B"/>
    <w:rsid w:val="00031E63"/>
    <w:rsid w:val="00036941"/>
    <w:rsid w:val="0004138F"/>
    <w:rsid w:val="0004685A"/>
    <w:rsid w:val="00051083"/>
    <w:rsid w:val="0006154C"/>
    <w:rsid w:val="00062181"/>
    <w:rsid w:val="000668C1"/>
    <w:rsid w:val="0007272B"/>
    <w:rsid w:val="00076C38"/>
    <w:rsid w:val="0008170D"/>
    <w:rsid w:val="000826BA"/>
    <w:rsid w:val="00084BE7"/>
    <w:rsid w:val="000A0F96"/>
    <w:rsid w:val="000B1279"/>
    <w:rsid w:val="000B3E12"/>
    <w:rsid w:val="000B51FA"/>
    <w:rsid w:val="000B5872"/>
    <w:rsid w:val="000C169A"/>
    <w:rsid w:val="000C2AF4"/>
    <w:rsid w:val="000D0E81"/>
    <w:rsid w:val="000D6CEC"/>
    <w:rsid w:val="000E1A9A"/>
    <w:rsid w:val="000E3AAB"/>
    <w:rsid w:val="000E7551"/>
    <w:rsid w:val="000F40CA"/>
    <w:rsid w:val="000F4CA7"/>
    <w:rsid w:val="000F6B76"/>
    <w:rsid w:val="001011EF"/>
    <w:rsid w:val="00101871"/>
    <w:rsid w:val="00101FD4"/>
    <w:rsid w:val="00110D41"/>
    <w:rsid w:val="00110EA0"/>
    <w:rsid w:val="001254C5"/>
    <w:rsid w:val="001301C7"/>
    <w:rsid w:val="001324D9"/>
    <w:rsid w:val="00137168"/>
    <w:rsid w:val="001406A1"/>
    <w:rsid w:val="00143C2B"/>
    <w:rsid w:val="00150874"/>
    <w:rsid w:val="00151D99"/>
    <w:rsid w:val="001675DF"/>
    <w:rsid w:val="00174A59"/>
    <w:rsid w:val="00175F4B"/>
    <w:rsid w:val="00180DB2"/>
    <w:rsid w:val="00185157"/>
    <w:rsid w:val="00197FE0"/>
    <w:rsid w:val="001B438F"/>
    <w:rsid w:val="001B60A6"/>
    <w:rsid w:val="001D3176"/>
    <w:rsid w:val="001D4F21"/>
    <w:rsid w:val="001D5CF6"/>
    <w:rsid w:val="001E03BF"/>
    <w:rsid w:val="001F5DD0"/>
    <w:rsid w:val="001F7E26"/>
    <w:rsid w:val="0020762C"/>
    <w:rsid w:val="00221421"/>
    <w:rsid w:val="00235C8C"/>
    <w:rsid w:val="0023678A"/>
    <w:rsid w:val="00240E9F"/>
    <w:rsid w:val="002469E2"/>
    <w:rsid w:val="00247338"/>
    <w:rsid w:val="0024794E"/>
    <w:rsid w:val="0026094F"/>
    <w:rsid w:val="00261D96"/>
    <w:rsid w:val="002644B2"/>
    <w:rsid w:val="00276E96"/>
    <w:rsid w:val="00283475"/>
    <w:rsid w:val="0028654F"/>
    <w:rsid w:val="00292626"/>
    <w:rsid w:val="00292D6C"/>
    <w:rsid w:val="002A505A"/>
    <w:rsid w:val="002B048F"/>
    <w:rsid w:val="002C057F"/>
    <w:rsid w:val="002C0B69"/>
    <w:rsid w:val="002D0B25"/>
    <w:rsid w:val="002D3AB5"/>
    <w:rsid w:val="002E04C9"/>
    <w:rsid w:val="002E54A1"/>
    <w:rsid w:val="002F026D"/>
    <w:rsid w:val="002F054F"/>
    <w:rsid w:val="002F29A2"/>
    <w:rsid w:val="00303DF0"/>
    <w:rsid w:val="00305DED"/>
    <w:rsid w:val="003070C8"/>
    <w:rsid w:val="00314B50"/>
    <w:rsid w:val="00316245"/>
    <w:rsid w:val="003178D4"/>
    <w:rsid w:val="0033004C"/>
    <w:rsid w:val="00335FAB"/>
    <w:rsid w:val="00347B4E"/>
    <w:rsid w:val="00364D1E"/>
    <w:rsid w:val="00371275"/>
    <w:rsid w:val="003728A6"/>
    <w:rsid w:val="00380662"/>
    <w:rsid w:val="00386927"/>
    <w:rsid w:val="00392861"/>
    <w:rsid w:val="0039414A"/>
    <w:rsid w:val="0039549A"/>
    <w:rsid w:val="003B0197"/>
    <w:rsid w:val="003B0FC4"/>
    <w:rsid w:val="003B28AB"/>
    <w:rsid w:val="003B2F91"/>
    <w:rsid w:val="003B4117"/>
    <w:rsid w:val="003B72A3"/>
    <w:rsid w:val="003C65D1"/>
    <w:rsid w:val="003C7AE9"/>
    <w:rsid w:val="003D49E4"/>
    <w:rsid w:val="003E3E87"/>
    <w:rsid w:val="003F37FB"/>
    <w:rsid w:val="00406978"/>
    <w:rsid w:val="00415138"/>
    <w:rsid w:val="00421E80"/>
    <w:rsid w:val="00424263"/>
    <w:rsid w:val="00424470"/>
    <w:rsid w:val="00426E2C"/>
    <w:rsid w:val="00430FE0"/>
    <w:rsid w:val="00432FF3"/>
    <w:rsid w:val="00434465"/>
    <w:rsid w:val="004346D5"/>
    <w:rsid w:val="0044650A"/>
    <w:rsid w:val="00466298"/>
    <w:rsid w:val="00474151"/>
    <w:rsid w:val="004955C2"/>
    <w:rsid w:val="004A285D"/>
    <w:rsid w:val="004A5108"/>
    <w:rsid w:val="004B3886"/>
    <w:rsid w:val="004C1A32"/>
    <w:rsid w:val="004C4E82"/>
    <w:rsid w:val="004D385B"/>
    <w:rsid w:val="004D6788"/>
    <w:rsid w:val="004E4311"/>
    <w:rsid w:val="004E4BC7"/>
    <w:rsid w:val="004E6D4E"/>
    <w:rsid w:val="004E6E29"/>
    <w:rsid w:val="004F1506"/>
    <w:rsid w:val="00501541"/>
    <w:rsid w:val="005064DD"/>
    <w:rsid w:val="00507B25"/>
    <w:rsid w:val="00510852"/>
    <w:rsid w:val="00515BC8"/>
    <w:rsid w:val="005215A5"/>
    <w:rsid w:val="00540183"/>
    <w:rsid w:val="00545A82"/>
    <w:rsid w:val="00547F0E"/>
    <w:rsid w:val="00552E0F"/>
    <w:rsid w:val="0056668A"/>
    <w:rsid w:val="00566BCD"/>
    <w:rsid w:val="00566C25"/>
    <w:rsid w:val="005676BC"/>
    <w:rsid w:val="005703C3"/>
    <w:rsid w:val="005711D4"/>
    <w:rsid w:val="0057557A"/>
    <w:rsid w:val="005758B3"/>
    <w:rsid w:val="00585942"/>
    <w:rsid w:val="005867AF"/>
    <w:rsid w:val="005A2481"/>
    <w:rsid w:val="005A3207"/>
    <w:rsid w:val="005A688D"/>
    <w:rsid w:val="005B09CE"/>
    <w:rsid w:val="005B51CF"/>
    <w:rsid w:val="005F0AB6"/>
    <w:rsid w:val="005F10FE"/>
    <w:rsid w:val="00607841"/>
    <w:rsid w:val="0061307A"/>
    <w:rsid w:val="00617CE5"/>
    <w:rsid w:val="00627201"/>
    <w:rsid w:val="00631E74"/>
    <w:rsid w:val="00637DBE"/>
    <w:rsid w:val="0064752F"/>
    <w:rsid w:val="00650FC5"/>
    <w:rsid w:val="0066636E"/>
    <w:rsid w:val="0066673B"/>
    <w:rsid w:val="00667A78"/>
    <w:rsid w:val="006722AC"/>
    <w:rsid w:val="00672557"/>
    <w:rsid w:val="006A5BDC"/>
    <w:rsid w:val="006B1F20"/>
    <w:rsid w:val="006B794A"/>
    <w:rsid w:val="006C3FE0"/>
    <w:rsid w:val="006C6C15"/>
    <w:rsid w:val="006C79B8"/>
    <w:rsid w:val="006F2AFE"/>
    <w:rsid w:val="006F5831"/>
    <w:rsid w:val="0070029E"/>
    <w:rsid w:val="007009B1"/>
    <w:rsid w:val="00702102"/>
    <w:rsid w:val="00703615"/>
    <w:rsid w:val="007148ED"/>
    <w:rsid w:val="0071601D"/>
    <w:rsid w:val="00721CAE"/>
    <w:rsid w:val="00724555"/>
    <w:rsid w:val="007274B3"/>
    <w:rsid w:val="007373E8"/>
    <w:rsid w:val="00741B1C"/>
    <w:rsid w:val="00745378"/>
    <w:rsid w:val="007453EF"/>
    <w:rsid w:val="007461C9"/>
    <w:rsid w:val="007463A2"/>
    <w:rsid w:val="007646A3"/>
    <w:rsid w:val="0077756C"/>
    <w:rsid w:val="00780F36"/>
    <w:rsid w:val="0078263D"/>
    <w:rsid w:val="007859FE"/>
    <w:rsid w:val="00786604"/>
    <w:rsid w:val="007877C9"/>
    <w:rsid w:val="007A1998"/>
    <w:rsid w:val="007A6DA5"/>
    <w:rsid w:val="007A6F5B"/>
    <w:rsid w:val="007A7F52"/>
    <w:rsid w:val="007B3019"/>
    <w:rsid w:val="007B4DAB"/>
    <w:rsid w:val="007D1544"/>
    <w:rsid w:val="007E4D05"/>
    <w:rsid w:val="007F1A2B"/>
    <w:rsid w:val="007F1B94"/>
    <w:rsid w:val="00810D68"/>
    <w:rsid w:val="00813783"/>
    <w:rsid w:val="008142CF"/>
    <w:rsid w:val="008243A2"/>
    <w:rsid w:val="00832992"/>
    <w:rsid w:val="008444DA"/>
    <w:rsid w:val="00853CA5"/>
    <w:rsid w:val="00860A33"/>
    <w:rsid w:val="0088167B"/>
    <w:rsid w:val="008A09AF"/>
    <w:rsid w:val="008B3E16"/>
    <w:rsid w:val="008C2557"/>
    <w:rsid w:val="009053B9"/>
    <w:rsid w:val="00911F10"/>
    <w:rsid w:val="00914ECF"/>
    <w:rsid w:val="00923664"/>
    <w:rsid w:val="00930057"/>
    <w:rsid w:val="00935E39"/>
    <w:rsid w:val="00943047"/>
    <w:rsid w:val="00945DBA"/>
    <w:rsid w:val="00972BB4"/>
    <w:rsid w:val="009871C3"/>
    <w:rsid w:val="0099000F"/>
    <w:rsid w:val="0099232D"/>
    <w:rsid w:val="00996E73"/>
    <w:rsid w:val="009B1338"/>
    <w:rsid w:val="009D1915"/>
    <w:rsid w:val="009E056B"/>
    <w:rsid w:val="009E0F5F"/>
    <w:rsid w:val="009F08E4"/>
    <w:rsid w:val="009F2E10"/>
    <w:rsid w:val="00A01FBE"/>
    <w:rsid w:val="00A050BC"/>
    <w:rsid w:val="00A16A18"/>
    <w:rsid w:val="00A205B5"/>
    <w:rsid w:val="00A22C03"/>
    <w:rsid w:val="00A26186"/>
    <w:rsid w:val="00A33B24"/>
    <w:rsid w:val="00A3774E"/>
    <w:rsid w:val="00A40E02"/>
    <w:rsid w:val="00A42A12"/>
    <w:rsid w:val="00A637D7"/>
    <w:rsid w:val="00A734E1"/>
    <w:rsid w:val="00A749C4"/>
    <w:rsid w:val="00A75F18"/>
    <w:rsid w:val="00A7674C"/>
    <w:rsid w:val="00A80587"/>
    <w:rsid w:val="00A83725"/>
    <w:rsid w:val="00A83C7A"/>
    <w:rsid w:val="00A87B79"/>
    <w:rsid w:val="00A92994"/>
    <w:rsid w:val="00A95E94"/>
    <w:rsid w:val="00A97203"/>
    <w:rsid w:val="00AA2476"/>
    <w:rsid w:val="00AA7693"/>
    <w:rsid w:val="00AC5E4F"/>
    <w:rsid w:val="00AC6808"/>
    <w:rsid w:val="00AC743B"/>
    <w:rsid w:val="00AC7F64"/>
    <w:rsid w:val="00AD0058"/>
    <w:rsid w:val="00AD66A7"/>
    <w:rsid w:val="00AE1EA9"/>
    <w:rsid w:val="00AE2EB4"/>
    <w:rsid w:val="00AF3E01"/>
    <w:rsid w:val="00AF443B"/>
    <w:rsid w:val="00AF5CF6"/>
    <w:rsid w:val="00B00E0E"/>
    <w:rsid w:val="00B04241"/>
    <w:rsid w:val="00B046EC"/>
    <w:rsid w:val="00B05F9F"/>
    <w:rsid w:val="00B17B97"/>
    <w:rsid w:val="00B2311B"/>
    <w:rsid w:val="00B3101C"/>
    <w:rsid w:val="00B32778"/>
    <w:rsid w:val="00B32F0F"/>
    <w:rsid w:val="00B33698"/>
    <w:rsid w:val="00B4157F"/>
    <w:rsid w:val="00B4542B"/>
    <w:rsid w:val="00B61BC9"/>
    <w:rsid w:val="00B635BA"/>
    <w:rsid w:val="00B66ECF"/>
    <w:rsid w:val="00B6708F"/>
    <w:rsid w:val="00B67BEE"/>
    <w:rsid w:val="00B70CB6"/>
    <w:rsid w:val="00B71747"/>
    <w:rsid w:val="00B718BC"/>
    <w:rsid w:val="00B719EE"/>
    <w:rsid w:val="00B742C9"/>
    <w:rsid w:val="00B81E7E"/>
    <w:rsid w:val="00B85A78"/>
    <w:rsid w:val="00B8637E"/>
    <w:rsid w:val="00B87400"/>
    <w:rsid w:val="00B87D64"/>
    <w:rsid w:val="00B9005B"/>
    <w:rsid w:val="00BA121C"/>
    <w:rsid w:val="00BA1BED"/>
    <w:rsid w:val="00BA2AF8"/>
    <w:rsid w:val="00BB3199"/>
    <w:rsid w:val="00BB38FC"/>
    <w:rsid w:val="00BC3898"/>
    <w:rsid w:val="00BC3B0B"/>
    <w:rsid w:val="00BC7FD3"/>
    <w:rsid w:val="00BE22B3"/>
    <w:rsid w:val="00BE3F6F"/>
    <w:rsid w:val="00BE61AD"/>
    <w:rsid w:val="00BF03E7"/>
    <w:rsid w:val="00BF0820"/>
    <w:rsid w:val="00BF08B4"/>
    <w:rsid w:val="00BF11BC"/>
    <w:rsid w:val="00BF5AE1"/>
    <w:rsid w:val="00BF707B"/>
    <w:rsid w:val="00C00D28"/>
    <w:rsid w:val="00C05633"/>
    <w:rsid w:val="00C0792F"/>
    <w:rsid w:val="00C10408"/>
    <w:rsid w:val="00C10C23"/>
    <w:rsid w:val="00C16109"/>
    <w:rsid w:val="00C16738"/>
    <w:rsid w:val="00C16DE8"/>
    <w:rsid w:val="00C25417"/>
    <w:rsid w:val="00C30581"/>
    <w:rsid w:val="00C33BC6"/>
    <w:rsid w:val="00C35057"/>
    <w:rsid w:val="00C35C05"/>
    <w:rsid w:val="00C3650D"/>
    <w:rsid w:val="00C5019D"/>
    <w:rsid w:val="00C50F4E"/>
    <w:rsid w:val="00C51573"/>
    <w:rsid w:val="00C57FF8"/>
    <w:rsid w:val="00C63C53"/>
    <w:rsid w:val="00C85B10"/>
    <w:rsid w:val="00C94301"/>
    <w:rsid w:val="00C964C8"/>
    <w:rsid w:val="00CA41B6"/>
    <w:rsid w:val="00CB0292"/>
    <w:rsid w:val="00CC6363"/>
    <w:rsid w:val="00CD2B4A"/>
    <w:rsid w:val="00CE3519"/>
    <w:rsid w:val="00CE371A"/>
    <w:rsid w:val="00CF2717"/>
    <w:rsid w:val="00CF34AD"/>
    <w:rsid w:val="00CF4563"/>
    <w:rsid w:val="00CF4AC5"/>
    <w:rsid w:val="00D13143"/>
    <w:rsid w:val="00D147C1"/>
    <w:rsid w:val="00D17EF9"/>
    <w:rsid w:val="00D23531"/>
    <w:rsid w:val="00D23CB2"/>
    <w:rsid w:val="00D255EB"/>
    <w:rsid w:val="00D31A46"/>
    <w:rsid w:val="00D45E1E"/>
    <w:rsid w:val="00D63E2E"/>
    <w:rsid w:val="00D71CE8"/>
    <w:rsid w:val="00D725B1"/>
    <w:rsid w:val="00D73675"/>
    <w:rsid w:val="00D82681"/>
    <w:rsid w:val="00D82687"/>
    <w:rsid w:val="00D934C9"/>
    <w:rsid w:val="00D96069"/>
    <w:rsid w:val="00DA628A"/>
    <w:rsid w:val="00DB0286"/>
    <w:rsid w:val="00DC04E0"/>
    <w:rsid w:val="00DC0BAB"/>
    <w:rsid w:val="00DC4002"/>
    <w:rsid w:val="00DD0978"/>
    <w:rsid w:val="00DE1408"/>
    <w:rsid w:val="00DE644C"/>
    <w:rsid w:val="00E02F59"/>
    <w:rsid w:val="00E07AD1"/>
    <w:rsid w:val="00E14CA5"/>
    <w:rsid w:val="00E15DD1"/>
    <w:rsid w:val="00E24B7D"/>
    <w:rsid w:val="00E27D4B"/>
    <w:rsid w:val="00E30402"/>
    <w:rsid w:val="00E37650"/>
    <w:rsid w:val="00E43DCC"/>
    <w:rsid w:val="00E4778B"/>
    <w:rsid w:val="00E54E9A"/>
    <w:rsid w:val="00E57EC4"/>
    <w:rsid w:val="00E600FB"/>
    <w:rsid w:val="00E75045"/>
    <w:rsid w:val="00E76335"/>
    <w:rsid w:val="00E84875"/>
    <w:rsid w:val="00EA252D"/>
    <w:rsid w:val="00EA3BD2"/>
    <w:rsid w:val="00EC0E94"/>
    <w:rsid w:val="00EC1D15"/>
    <w:rsid w:val="00EC38D0"/>
    <w:rsid w:val="00EC5B77"/>
    <w:rsid w:val="00EE25C8"/>
    <w:rsid w:val="00EE4C70"/>
    <w:rsid w:val="00EE69E5"/>
    <w:rsid w:val="00EF2330"/>
    <w:rsid w:val="00EF601F"/>
    <w:rsid w:val="00F01BBC"/>
    <w:rsid w:val="00F06094"/>
    <w:rsid w:val="00F06535"/>
    <w:rsid w:val="00F12A44"/>
    <w:rsid w:val="00F17FD9"/>
    <w:rsid w:val="00F23D7B"/>
    <w:rsid w:val="00F31069"/>
    <w:rsid w:val="00F3281B"/>
    <w:rsid w:val="00F507F7"/>
    <w:rsid w:val="00F50F96"/>
    <w:rsid w:val="00F54502"/>
    <w:rsid w:val="00F5620A"/>
    <w:rsid w:val="00F602F6"/>
    <w:rsid w:val="00F63B98"/>
    <w:rsid w:val="00F7269A"/>
    <w:rsid w:val="00F839DB"/>
    <w:rsid w:val="00F83CC5"/>
    <w:rsid w:val="00F92AD1"/>
    <w:rsid w:val="00F92EE4"/>
    <w:rsid w:val="00F96BB8"/>
    <w:rsid w:val="00FA1835"/>
    <w:rsid w:val="00FA1940"/>
    <w:rsid w:val="00FA3DD0"/>
    <w:rsid w:val="00FC75DB"/>
    <w:rsid w:val="00FD0852"/>
    <w:rsid w:val="00FD5827"/>
    <w:rsid w:val="00FD6BAA"/>
    <w:rsid w:val="00FE3152"/>
    <w:rsid w:val="00FE31F6"/>
    <w:rsid w:val="00FE73CB"/>
    <w:rsid w:val="00FF0CCA"/>
    <w:rsid w:val="00FF1916"/>
    <w:rsid w:val="00FF1EC9"/>
    <w:rsid w:val="00FF3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26BB8B3C"/>
  <w15:chartTrackingRefBased/>
  <w15:docId w15:val="{27F99806-342E-4FA1-9F86-4F6ABC5DE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44DA"/>
  </w:style>
  <w:style w:type="paragraph" w:styleId="Heading1">
    <w:name w:val="heading 1"/>
    <w:next w:val="Normal"/>
    <w:link w:val="Heading1Char"/>
    <w:uiPriority w:val="9"/>
    <w:unhideWhenUsed/>
    <w:qFormat/>
    <w:rsid w:val="003B72A3"/>
    <w:pPr>
      <w:keepNext/>
      <w:keepLines/>
      <w:numPr>
        <w:numId w:val="20"/>
      </w:numPr>
      <w:spacing w:after="0"/>
      <w:ind w:right="14"/>
      <w:jc w:val="center"/>
      <w:outlineLvl w:val="0"/>
    </w:pPr>
    <w:rPr>
      <w:rFonts w:ascii="Times New Roman" w:eastAsia="Times New Roman" w:hAnsi="Times New Roman" w:cs="Times New Roman"/>
      <w:b/>
      <w:color w:val="000000"/>
      <w:sz w:val="32"/>
      <w:lang w:eastAsia="en-GB"/>
    </w:rPr>
  </w:style>
  <w:style w:type="paragraph" w:styleId="Heading2">
    <w:name w:val="heading 2"/>
    <w:basedOn w:val="Normal"/>
    <w:next w:val="Normal"/>
    <w:link w:val="Heading2Char"/>
    <w:uiPriority w:val="9"/>
    <w:unhideWhenUsed/>
    <w:qFormat/>
    <w:rsid w:val="00110D41"/>
    <w:pPr>
      <w:keepNext/>
      <w:keepLines/>
      <w:numPr>
        <w:ilvl w:val="1"/>
        <w:numId w:val="20"/>
      </w:numPr>
      <w:spacing w:before="40" w:after="0"/>
      <w:ind w:left="756"/>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438F"/>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1F10"/>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11F10"/>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11F10"/>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1F10"/>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1F10"/>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1F10"/>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2A3"/>
    <w:rPr>
      <w:rFonts w:ascii="Times New Roman" w:eastAsia="Times New Roman" w:hAnsi="Times New Roman" w:cs="Times New Roman"/>
      <w:b/>
      <w:color w:val="000000"/>
      <w:sz w:val="32"/>
      <w:lang w:eastAsia="en-GB"/>
    </w:rPr>
  </w:style>
  <w:style w:type="paragraph" w:styleId="Header">
    <w:name w:val="header"/>
    <w:basedOn w:val="Normal"/>
    <w:link w:val="HeaderChar"/>
    <w:uiPriority w:val="99"/>
    <w:unhideWhenUsed/>
    <w:rsid w:val="00EA3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BD2"/>
  </w:style>
  <w:style w:type="paragraph" w:styleId="Footer">
    <w:name w:val="footer"/>
    <w:basedOn w:val="Normal"/>
    <w:link w:val="FooterChar"/>
    <w:uiPriority w:val="99"/>
    <w:unhideWhenUsed/>
    <w:rsid w:val="00EA3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BD2"/>
  </w:style>
  <w:style w:type="paragraph" w:styleId="ListParagraph">
    <w:name w:val="List Paragraph"/>
    <w:basedOn w:val="Normal"/>
    <w:uiPriority w:val="34"/>
    <w:qFormat/>
    <w:rsid w:val="00650FC5"/>
    <w:pPr>
      <w:ind w:left="720"/>
      <w:contextualSpacing/>
    </w:pPr>
  </w:style>
  <w:style w:type="paragraph" w:styleId="NormalWeb">
    <w:name w:val="Normal (Web)"/>
    <w:basedOn w:val="Normal"/>
    <w:uiPriority w:val="99"/>
    <w:unhideWhenUsed/>
    <w:rsid w:val="007646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F96BB8"/>
    <w:pPr>
      <w:spacing w:after="200" w:line="240" w:lineRule="auto"/>
    </w:pPr>
    <w:rPr>
      <w:i/>
      <w:iCs/>
      <w:color w:val="44546A" w:themeColor="text2"/>
      <w:sz w:val="18"/>
      <w:szCs w:val="18"/>
    </w:rPr>
  </w:style>
  <w:style w:type="character" w:styleId="Hyperlink">
    <w:name w:val="Hyperlink"/>
    <w:basedOn w:val="DefaultParagraphFont"/>
    <w:uiPriority w:val="99"/>
    <w:unhideWhenUsed/>
    <w:rsid w:val="00E15DD1"/>
    <w:rPr>
      <w:color w:val="0563C1" w:themeColor="hyperlink"/>
      <w:u w:val="single"/>
    </w:rPr>
  </w:style>
  <w:style w:type="character" w:customStyle="1" w:styleId="Heading2Char">
    <w:name w:val="Heading 2 Char"/>
    <w:basedOn w:val="DefaultParagraphFont"/>
    <w:link w:val="Heading2"/>
    <w:uiPriority w:val="9"/>
    <w:rsid w:val="00110D41"/>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D934C9"/>
    <w:pPr>
      <w:spacing w:before="240"/>
      <w:ind w:right="0"/>
      <w:jc w:val="left"/>
      <w:outlineLvl w:val="9"/>
    </w:pPr>
    <w:rPr>
      <w:rFonts w:asciiTheme="majorHAnsi" w:eastAsiaTheme="majorEastAsia" w:hAnsiTheme="majorHAnsi" w:cstheme="majorBidi"/>
      <w:b w:val="0"/>
      <w:color w:val="2E74B5" w:themeColor="accent1" w:themeShade="BF"/>
      <w:szCs w:val="32"/>
      <w:lang w:val="en-US" w:eastAsia="en-US"/>
    </w:rPr>
  </w:style>
  <w:style w:type="paragraph" w:styleId="TOC2">
    <w:name w:val="toc 2"/>
    <w:basedOn w:val="Normal"/>
    <w:next w:val="Normal"/>
    <w:autoRedefine/>
    <w:uiPriority w:val="39"/>
    <w:unhideWhenUsed/>
    <w:rsid w:val="00D934C9"/>
    <w:pPr>
      <w:spacing w:after="100"/>
      <w:ind w:left="220"/>
    </w:pPr>
  </w:style>
  <w:style w:type="character" w:customStyle="1" w:styleId="Heading3Char">
    <w:name w:val="Heading 3 Char"/>
    <w:basedOn w:val="DefaultParagraphFont"/>
    <w:link w:val="Heading3"/>
    <w:uiPriority w:val="9"/>
    <w:rsid w:val="001B438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1F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11F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11F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11F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11F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1F1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185157"/>
    <w:pPr>
      <w:spacing w:after="100"/>
    </w:pPr>
  </w:style>
  <w:style w:type="paragraph" w:styleId="TOC3">
    <w:name w:val="toc 3"/>
    <w:basedOn w:val="Normal"/>
    <w:next w:val="Normal"/>
    <w:autoRedefine/>
    <w:uiPriority w:val="39"/>
    <w:unhideWhenUsed/>
    <w:rsid w:val="00185157"/>
    <w:pPr>
      <w:spacing w:after="100"/>
      <w:ind w:left="440"/>
    </w:pPr>
  </w:style>
  <w:style w:type="paragraph" w:styleId="IntenseQuote">
    <w:name w:val="Intense Quote"/>
    <w:basedOn w:val="Normal"/>
    <w:next w:val="Normal"/>
    <w:link w:val="IntenseQuoteChar"/>
    <w:uiPriority w:val="30"/>
    <w:qFormat/>
    <w:rsid w:val="00D82687"/>
    <w:pPr>
      <w:pBdr>
        <w:top w:val="single" w:sz="4" w:space="10" w:color="5B9BD5" w:themeColor="accent1"/>
        <w:bottom w:val="single" w:sz="4" w:space="10" w:color="5B9BD5" w:themeColor="accent1"/>
      </w:pBdr>
      <w:spacing w:before="360" w:after="360"/>
      <w:ind w:left="864" w:right="864"/>
      <w:jc w:val="center"/>
    </w:pPr>
    <w:rPr>
      <w:i/>
      <w:iCs/>
      <w:color w:val="5B9BD5" w:themeColor="accent1"/>
      <w:lang w:val="en-US"/>
    </w:rPr>
  </w:style>
  <w:style w:type="character" w:customStyle="1" w:styleId="IntenseQuoteChar">
    <w:name w:val="Intense Quote Char"/>
    <w:basedOn w:val="DefaultParagraphFont"/>
    <w:link w:val="IntenseQuote"/>
    <w:uiPriority w:val="30"/>
    <w:rsid w:val="00D82687"/>
    <w:rPr>
      <w:i/>
      <w:iCs/>
      <w:color w:val="5B9BD5" w:themeColor="accent1"/>
      <w:lang w:val="en-US"/>
    </w:rPr>
  </w:style>
  <w:style w:type="table" w:styleId="TableGrid">
    <w:name w:val="Table Grid"/>
    <w:basedOn w:val="TableNormal"/>
    <w:uiPriority w:val="39"/>
    <w:rsid w:val="00B00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30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0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2773943">
      <w:bodyDiv w:val="1"/>
      <w:marLeft w:val="0"/>
      <w:marRight w:val="0"/>
      <w:marTop w:val="0"/>
      <w:marBottom w:val="0"/>
      <w:divBdr>
        <w:top w:val="none" w:sz="0" w:space="0" w:color="auto"/>
        <w:left w:val="none" w:sz="0" w:space="0" w:color="auto"/>
        <w:bottom w:val="none" w:sz="0" w:space="0" w:color="auto"/>
        <w:right w:val="none" w:sz="0" w:space="0" w:color="auto"/>
      </w:divBdr>
    </w:div>
    <w:div w:id="522982029">
      <w:bodyDiv w:val="1"/>
      <w:marLeft w:val="0"/>
      <w:marRight w:val="0"/>
      <w:marTop w:val="0"/>
      <w:marBottom w:val="0"/>
      <w:divBdr>
        <w:top w:val="none" w:sz="0" w:space="0" w:color="auto"/>
        <w:left w:val="none" w:sz="0" w:space="0" w:color="auto"/>
        <w:bottom w:val="none" w:sz="0" w:space="0" w:color="auto"/>
        <w:right w:val="none" w:sz="0" w:space="0" w:color="auto"/>
      </w:divBdr>
    </w:div>
    <w:div w:id="652562007">
      <w:bodyDiv w:val="1"/>
      <w:marLeft w:val="0"/>
      <w:marRight w:val="0"/>
      <w:marTop w:val="0"/>
      <w:marBottom w:val="0"/>
      <w:divBdr>
        <w:top w:val="none" w:sz="0" w:space="0" w:color="auto"/>
        <w:left w:val="none" w:sz="0" w:space="0" w:color="auto"/>
        <w:bottom w:val="none" w:sz="0" w:space="0" w:color="auto"/>
        <w:right w:val="none" w:sz="0" w:space="0" w:color="auto"/>
      </w:divBdr>
      <w:divsChild>
        <w:div w:id="536090737">
          <w:marLeft w:val="0"/>
          <w:marRight w:val="0"/>
          <w:marTop w:val="0"/>
          <w:marBottom w:val="0"/>
          <w:divBdr>
            <w:top w:val="none" w:sz="0" w:space="0" w:color="auto"/>
            <w:left w:val="none" w:sz="0" w:space="0" w:color="auto"/>
            <w:bottom w:val="none" w:sz="0" w:space="0" w:color="auto"/>
            <w:right w:val="none" w:sz="0" w:space="0" w:color="auto"/>
          </w:divBdr>
          <w:divsChild>
            <w:div w:id="48193774">
              <w:marLeft w:val="0"/>
              <w:marRight w:val="0"/>
              <w:marTop w:val="0"/>
              <w:marBottom w:val="0"/>
              <w:divBdr>
                <w:top w:val="none" w:sz="0" w:space="0" w:color="auto"/>
                <w:left w:val="none" w:sz="0" w:space="0" w:color="auto"/>
                <w:bottom w:val="none" w:sz="0" w:space="0" w:color="auto"/>
                <w:right w:val="none" w:sz="0" w:space="0" w:color="auto"/>
              </w:divBdr>
              <w:divsChild>
                <w:div w:id="962031400">
                  <w:marLeft w:val="0"/>
                  <w:marRight w:val="0"/>
                  <w:marTop w:val="0"/>
                  <w:marBottom w:val="0"/>
                  <w:divBdr>
                    <w:top w:val="none" w:sz="0" w:space="0" w:color="auto"/>
                    <w:left w:val="none" w:sz="0" w:space="0" w:color="auto"/>
                    <w:bottom w:val="none" w:sz="0" w:space="0" w:color="auto"/>
                    <w:right w:val="none" w:sz="0" w:space="0" w:color="auto"/>
                  </w:divBdr>
                  <w:divsChild>
                    <w:div w:id="12665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21129">
      <w:bodyDiv w:val="1"/>
      <w:marLeft w:val="0"/>
      <w:marRight w:val="0"/>
      <w:marTop w:val="0"/>
      <w:marBottom w:val="0"/>
      <w:divBdr>
        <w:top w:val="none" w:sz="0" w:space="0" w:color="auto"/>
        <w:left w:val="none" w:sz="0" w:space="0" w:color="auto"/>
        <w:bottom w:val="none" w:sz="0" w:space="0" w:color="auto"/>
        <w:right w:val="none" w:sz="0" w:space="0" w:color="auto"/>
      </w:divBdr>
    </w:div>
    <w:div w:id="1073042619">
      <w:bodyDiv w:val="1"/>
      <w:marLeft w:val="0"/>
      <w:marRight w:val="0"/>
      <w:marTop w:val="0"/>
      <w:marBottom w:val="0"/>
      <w:divBdr>
        <w:top w:val="none" w:sz="0" w:space="0" w:color="auto"/>
        <w:left w:val="none" w:sz="0" w:space="0" w:color="auto"/>
        <w:bottom w:val="none" w:sz="0" w:space="0" w:color="auto"/>
        <w:right w:val="none" w:sz="0" w:space="0" w:color="auto"/>
      </w:divBdr>
    </w:div>
    <w:div w:id="148886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30E57-246E-4DA0-A359-1F7F3AAC0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0</TotalTime>
  <Pages>4</Pages>
  <Words>603</Words>
  <Characters>343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system</dc:creator>
  <cp:keywords/>
  <dc:description/>
  <cp:lastModifiedBy>HP G8</cp:lastModifiedBy>
  <cp:revision>481</cp:revision>
  <cp:lastPrinted>2023-05-17T17:45:00Z</cp:lastPrinted>
  <dcterms:created xsi:type="dcterms:W3CDTF">2022-09-02T16:06:00Z</dcterms:created>
  <dcterms:modified xsi:type="dcterms:W3CDTF">2023-05-17T17:53:00Z</dcterms:modified>
</cp:coreProperties>
</file>